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B5BEE" w14:textId="77777777" w:rsidR="0024383A" w:rsidRPr="00AC3D54" w:rsidRDefault="0024383A" w:rsidP="00A528CB">
      <w:pPr>
        <w:spacing w:afterLines="40" w:after="96"/>
        <w:jc w:val="center"/>
        <w:rPr>
          <w:rFonts w:cs="Times New Roman"/>
          <w:b/>
          <w:color w:val="000000" w:themeColor="text1"/>
          <w:sz w:val="28"/>
          <w:szCs w:val="28"/>
        </w:rPr>
      </w:pPr>
      <w:r w:rsidRPr="00AC3D54">
        <w:rPr>
          <w:rFonts w:cs="Times New Roman"/>
          <w:b/>
          <w:color w:val="000000" w:themeColor="text1"/>
          <w:sz w:val="28"/>
          <w:szCs w:val="28"/>
        </w:rPr>
        <w:t>TRƯỜNG ĐẠI HỌC THỦ DẦU MỘT</w:t>
      </w:r>
    </w:p>
    <w:p w14:paraId="7A7295EB" w14:textId="5CB784A6" w:rsidR="0024383A" w:rsidRPr="00AC3D54" w:rsidRDefault="00CE548B" w:rsidP="00A528CB">
      <w:pPr>
        <w:spacing w:afterLines="40" w:after="96"/>
        <w:jc w:val="center"/>
        <w:rPr>
          <w:rFonts w:cs="Times New Roman"/>
          <w:b/>
          <w:color w:val="000000" w:themeColor="text1"/>
          <w:sz w:val="28"/>
          <w:szCs w:val="28"/>
        </w:rPr>
      </w:pPr>
      <w:r w:rsidRPr="00AC3D54">
        <w:rPr>
          <w:rFonts w:cs="Times New Roman"/>
          <w:b/>
          <w:color w:val="000000" w:themeColor="text1"/>
          <w:sz w:val="28"/>
          <w:szCs w:val="28"/>
        </w:rPr>
        <w:t>VIỆN</w:t>
      </w:r>
      <w:r w:rsidR="0024383A" w:rsidRPr="00AC3D54">
        <w:rPr>
          <w:rFonts w:cs="Times New Roman"/>
          <w:b/>
          <w:color w:val="000000" w:themeColor="text1"/>
          <w:sz w:val="28"/>
          <w:szCs w:val="28"/>
        </w:rPr>
        <w:t xml:space="preserve"> KỸ THUẬT - CÔNG NGHỆ</w:t>
      </w:r>
    </w:p>
    <w:p w14:paraId="0768B9F3" w14:textId="10369257" w:rsidR="00246228" w:rsidRPr="00AC3D54" w:rsidRDefault="00246228" w:rsidP="00A528CB">
      <w:pPr>
        <w:spacing w:afterLines="40" w:after="96"/>
        <w:jc w:val="center"/>
        <w:rPr>
          <w:rFonts w:cs="Times New Roman"/>
          <w:b/>
          <w:color w:val="000000" w:themeColor="text1"/>
          <w:sz w:val="28"/>
          <w:szCs w:val="28"/>
        </w:rPr>
      </w:pPr>
      <w:r w:rsidRPr="00AC3D54">
        <w:rPr>
          <w:rFonts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AC3D54" w:rsidRDefault="0024383A" w:rsidP="00A528CB">
      <w:pPr>
        <w:spacing w:afterLines="40" w:after="96" w:line="300" w:lineRule="exact"/>
        <w:jc w:val="both"/>
        <w:rPr>
          <w:rFonts w:cs="Times New Roman"/>
          <w:color w:val="000000" w:themeColor="text1"/>
          <w:sz w:val="28"/>
          <w:szCs w:val="28"/>
        </w:rPr>
      </w:pPr>
    </w:p>
    <w:p w14:paraId="0B9D8795" w14:textId="42AC9421" w:rsidR="00D94418" w:rsidRPr="00AC3D54" w:rsidRDefault="00186341" w:rsidP="00A528CB">
      <w:pPr>
        <w:spacing w:afterLines="40" w:after="96"/>
        <w:jc w:val="center"/>
        <w:rPr>
          <w:rFonts w:cs="Times New Roman"/>
          <w:b/>
          <w:color w:val="000000" w:themeColor="text1"/>
          <w:sz w:val="28"/>
          <w:szCs w:val="28"/>
        </w:rPr>
      </w:pPr>
      <w:r w:rsidRPr="00AC3D54">
        <w:rPr>
          <w:rFonts w:cs="Times New Roman"/>
          <w:b/>
          <w:color w:val="000000" w:themeColor="text1"/>
          <w:sz w:val="28"/>
          <w:szCs w:val="28"/>
        </w:rPr>
        <w:t>BÁO CÁO GIỮA KỲ</w:t>
      </w:r>
    </w:p>
    <w:p w14:paraId="197A6B4F" w14:textId="77777777" w:rsidR="00742049" w:rsidRPr="00AC3D54" w:rsidRDefault="00D94418" w:rsidP="00A528CB">
      <w:pPr>
        <w:spacing w:afterLines="40" w:after="96"/>
        <w:jc w:val="center"/>
        <w:rPr>
          <w:rFonts w:cs="Times New Roman"/>
          <w:b/>
          <w:color w:val="000000" w:themeColor="text1"/>
          <w:sz w:val="28"/>
          <w:szCs w:val="28"/>
        </w:rPr>
      </w:pPr>
      <w:r w:rsidRPr="00AC3D54">
        <w:rPr>
          <w:rFonts w:cs="Times New Roman"/>
          <w:b/>
          <w:color w:val="000000" w:themeColor="text1"/>
          <w:sz w:val="28"/>
          <w:szCs w:val="28"/>
        </w:rPr>
        <w:t>MÔN</w:t>
      </w:r>
      <w:r w:rsidR="00742049" w:rsidRPr="00AC3D54">
        <w:rPr>
          <w:rFonts w:cs="Times New Roman"/>
          <w:b/>
          <w:color w:val="000000" w:themeColor="text1"/>
          <w:sz w:val="28"/>
          <w:szCs w:val="28"/>
        </w:rPr>
        <w:t xml:space="preserve"> HỌC</w:t>
      </w:r>
      <w:r w:rsidRPr="00AC3D54">
        <w:rPr>
          <w:rFonts w:cs="Times New Roman"/>
          <w:b/>
          <w:color w:val="000000" w:themeColor="text1"/>
          <w:sz w:val="28"/>
          <w:szCs w:val="28"/>
        </w:rPr>
        <w:t xml:space="preserve">: </w:t>
      </w:r>
    </w:p>
    <w:p w14:paraId="35671B13" w14:textId="1241BC8A" w:rsidR="00D94418" w:rsidRPr="00AC3D54" w:rsidRDefault="00246228" w:rsidP="00A528CB">
      <w:pPr>
        <w:spacing w:afterLines="40" w:after="96"/>
        <w:jc w:val="center"/>
        <w:rPr>
          <w:rFonts w:cs="Times New Roman"/>
          <w:i/>
          <w:color w:val="000000" w:themeColor="text1"/>
          <w:sz w:val="36"/>
          <w:szCs w:val="36"/>
        </w:rPr>
      </w:pPr>
      <w:r w:rsidRPr="00AC3D54">
        <w:rPr>
          <w:rFonts w:cs="Times New Roman"/>
          <w:b/>
          <w:color w:val="000000" w:themeColor="text1"/>
          <w:sz w:val="36"/>
          <w:szCs w:val="36"/>
        </w:rPr>
        <w:t xml:space="preserve">NHẬP MÔN </w:t>
      </w:r>
      <w:r w:rsidR="00742049" w:rsidRPr="00AC3D54">
        <w:rPr>
          <w:rFonts w:cs="Times New Roman"/>
          <w:b/>
          <w:color w:val="000000" w:themeColor="text1"/>
          <w:sz w:val="36"/>
          <w:szCs w:val="36"/>
        </w:rPr>
        <w:t>TRÍ TUỆ NHÂN TẠO</w:t>
      </w:r>
    </w:p>
    <w:p w14:paraId="4F86675E" w14:textId="5D7AF78A" w:rsidR="005F3C80" w:rsidRPr="001D599D" w:rsidRDefault="005712FA" w:rsidP="001D599D">
      <w:pPr>
        <w:spacing w:afterLines="40" w:after="96"/>
        <w:jc w:val="center"/>
        <w:rPr>
          <w:rFonts w:cs="Times New Roman"/>
          <w:b/>
          <w:color w:val="000000" w:themeColor="text1"/>
          <w:sz w:val="28"/>
          <w:szCs w:val="28"/>
        </w:rPr>
      </w:pPr>
      <w:r>
        <w:rPr>
          <w:rFonts w:cs="Times New Roman"/>
          <w:b/>
          <w:color w:val="000000" w:themeColor="text1"/>
          <w:sz w:val="28"/>
          <w:szCs w:val="28"/>
        </w:rPr>
        <w:t xml:space="preserve">ĐỀ TÀI: </w:t>
      </w:r>
      <w:r w:rsidR="001D599D">
        <w:rPr>
          <w:rFonts w:cs="Times New Roman"/>
          <w:b/>
          <w:color w:val="000000" w:themeColor="text1"/>
          <w:sz w:val="28"/>
          <w:szCs w:val="28"/>
        </w:rPr>
        <w:t>A</w:t>
      </w:r>
      <w:r w:rsidR="0089195D">
        <w:rPr>
          <w:rFonts w:cs="Times New Roman"/>
          <w:b/>
          <w:color w:val="000000" w:themeColor="text1"/>
          <w:sz w:val="28"/>
          <w:szCs w:val="28"/>
        </w:rPr>
        <w:t>.</w:t>
      </w:r>
      <w:r w:rsidR="001D599D">
        <w:rPr>
          <w:rFonts w:cs="Times New Roman"/>
          <w:b/>
          <w:color w:val="000000" w:themeColor="text1"/>
          <w:sz w:val="28"/>
          <w:szCs w:val="28"/>
        </w:rPr>
        <w:t>I CỜ VUA</w:t>
      </w:r>
    </w:p>
    <w:p w14:paraId="72385537" w14:textId="77777777" w:rsidR="00D94418" w:rsidRPr="00AC3D54" w:rsidRDefault="00D94418" w:rsidP="00A528CB">
      <w:pPr>
        <w:spacing w:afterLines="40" w:after="96"/>
        <w:jc w:val="both"/>
        <w:rPr>
          <w:rFonts w:cs="Times New Roman"/>
          <w:i/>
          <w:color w:val="000000" w:themeColor="text1"/>
          <w:sz w:val="28"/>
          <w:szCs w:val="28"/>
        </w:rPr>
      </w:pPr>
    </w:p>
    <w:p w14:paraId="762A178A" w14:textId="1C70F2A9" w:rsidR="0024383A" w:rsidRPr="00AC3D54" w:rsidRDefault="0024383A" w:rsidP="00A528CB">
      <w:pPr>
        <w:spacing w:afterLines="40" w:after="96" w:line="300" w:lineRule="exact"/>
        <w:ind w:left="1440" w:firstLine="720"/>
        <w:jc w:val="both"/>
        <w:rPr>
          <w:rFonts w:cs="Times New Roman"/>
          <w:b/>
          <w:color w:val="000000" w:themeColor="text1"/>
          <w:sz w:val="28"/>
          <w:szCs w:val="28"/>
        </w:rPr>
      </w:pPr>
    </w:p>
    <w:p w14:paraId="12FAE49A" w14:textId="37161B62" w:rsidR="0024383A" w:rsidRPr="00AC3D54" w:rsidRDefault="0024383A" w:rsidP="00A528CB">
      <w:pPr>
        <w:spacing w:afterLines="40" w:after="96" w:line="300" w:lineRule="exact"/>
        <w:jc w:val="both"/>
        <w:rPr>
          <w:rFonts w:cs="Times New Roman"/>
          <w:b/>
          <w:color w:val="000000" w:themeColor="text1"/>
          <w:sz w:val="28"/>
          <w:szCs w:val="28"/>
        </w:rPr>
      </w:pPr>
    </w:p>
    <w:p w14:paraId="5B73CE5B" w14:textId="71F6FECD" w:rsidR="0024383A" w:rsidRPr="00AC3D54" w:rsidRDefault="00742049" w:rsidP="00A528CB">
      <w:pPr>
        <w:spacing w:afterLines="40" w:after="96" w:line="300" w:lineRule="exact"/>
        <w:ind w:firstLine="3402"/>
        <w:jc w:val="both"/>
        <w:rPr>
          <w:rFonts w:cs="Times New Roman"/>
          <w:b/>
          <w:color w:val="000000" w:themeColor="text1"/>
          <w:sz w:val="28"/>
          <w:szCs w:val="28"/>
        </w:rPr>
      </w:pPr>
      <w:r w:rsidRPr="00AC3D54">
        <w:rPr>
          <w:rFonts w:cs="Times New Roman"/>
          <w:b/>
          <w:color w:val="000000" w:themeColor="text1"/>
          <w:sz w:val="28"/>
          <w:szCs w:val="28"/>
        </w:rPr>
        <w:t xml:space="preserve">GVHD  : </w:t>
      </w:r>
      <w:r w:rsidR="00186341" w:rsidRPr="00AC3D54">
        <w:rPr>
          <w:rFonts w:cs="Times New Roman"/>
          <w:b/>
          <w:color w:val="000000" w:themeColor="text1"/>
          <w:sz w:val="28"/>
          <w:szCs w:val="28"/>
        </w:rPr>
        <w:t>NGUYỄN LÊ HIỀN DUYÊN</w:t>
      </w:r>
    </w:p>
    <w:p w14:paraId="04C05A2B" w14:textId="77777777" w:rsidR="00D94418" w:rsidRPr="00AC3D54" w:rsidRDefault="00D94418" w:rsidP="00A528CB">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AC3D54" w14:paraId="0A2EEDC4" w14:textId="77777777" w:rsidTr="00C31622">
        <w:tc>
          <w:tcPr>
            <w:tcW w:w="2790" w:type="dxa"/>
          </w:tcPr>
          <w:p w14:paraId="624FE6AE" w14:textId="71F248D9" w:rsidR="00D94418" w:rsidRPr="00AC3D54" w:rsidRDefault="00650CCD" w:rsidP="00A528CB">
            <w:pPr>
              <w:spacing w:afterLines="40" w:after="96" w:line="300" w:lineRule="exact"/>
              <w:rPr>
                <w:rFonts w:cs="Times New Roman"/>
                <w:b/>
                <w:i/>
                <w:color w:val="000000" w:themeColor="text1"/>
                <w:sz w:val="28"/>
                <w:szCs w:val="28"/>
                <w:lang w:val="en-US"/>
              </w:rPr>
            </w:pPr>
            <w:r w:rsidRPr="00AC3D54">
              <w:rPr>
                <w:rFonts w:cs="Times New Roman"/>
                <w:b/>
                <w:i/>
                <w:color w:val="000000" w:themeColor="text1"/>
                <w:sz w:val="28"/>
                <w:szCs w:val="28"/>
                <w:lang w:val="en-US"/>
              </w:rPr>
              <w:t>Nguyễn Tiến Phong</w:t>
            </w:r>
          </w:p>
        </w:tc>
        <w:tc>
          <w:tcPr>
            <w:tcW w:w="2520" w:type="dxa"/>
          </w:tcPr>
          <w:p w14:paraId="2E5190DB" w14:textId="578FB9B1" w:rsidR="00D94418" w:rsidRPr="00AC3D54" w:rsidRDefault="00650CCD" w:rsidP="00A528CB">
            <w:pPr>
              <w:spacing w:afterLines="40" w:after="96" w:line="300" w:lineRule="exact"/>
              <w:rPr>
                <w:rFonts w:cs="Times New Roman"/>
                <w:b/>
                <w:i/>
                <w:color w:val="000000" w:themeColor="text1"/>
                <w:sz w:val="28"/>
                <w:szCs w:val="28"/>
                <w:lang w:val="en-US"/>
              </w:rPr>
            </w:pPr>
            <w:r w:rsidRPr="00AC3D54">
              <w:rPr>
                <w:rFonts w:cs="Times New Roman"/>
                <w:b/>
                <w:i/>
                <w:color w:val="000000" w:themeColor="text1"/>
                <w:sz w:val="28"/>
                <w:szCs w:val="28"/>
                <w:lang w:val="en-US"/>
              </w:rPr>
              <w:t>1824801030131</w:t>
            </w:r>
          </w:p>
        </w:tc>
      </w:tr>
      <w:tr w:rsidR="00D94418" w:rsidRPr="00AC3D54" w14:paraId="6250CFB0" w14:textId="77777777" w:rsidTr="00C31622">
        <w:tc>
          <w:tcPr>
            <w:tcW w:w="2790" w:type="dxa"/>
          </w:tcPr>
          <w:p w14:paraId="45642144" w14:textId="49A68337" w:rsidR="00D94418" w:rsidRPr="00AC3D54" w:rsidRDefault="00D94418" w:rsidP="00A528CB">
            <w:pPr>
              <w:spacing w:afterLines="40" w:after="96" w:line="300" w:lineRule="exact"/>
              <w:rPr>
                <w:rFonts w:cs="Times New Roman"/>
                <w:b/>
                <w:i/>
                <w:color w:val="000000" w:themeColor="text1"/>
                <w:sz w:val="28"/>
                <w:szCs w:val="28"/>
                <w:lang w:val="en-US"/>
              </w:rPr>
            </w:pPr>
          </w:p>
        </w:tc>
        <w:tc>
          <w:tcPr>
            <w:tcW w:w="2520" w:type="dxa"/>
          </w:tcPr>
          <w:p w14:paraId="2D5CF5DC" w14:textId="75CF3A10" w:rsidR="00D94418" w:rsidRPr="00AC3D54" w:rsidRDefault="00D94418" w:rsidP="00A528CB">
            <w:pPr>
              <w:spacing w:afterLines="40" w:after="96" w:line="300" w:lineRule="exact"/>
              <w:rPr>
                <w:rFonts w:cs="Times New Roman"/>
                <w:b/>
                <w:i/>
                <w:color w:val="000000" w:themeColor="text1"/>
                <w:sz w:val="28"/>
                <w:szCs w:val="28"/>
              </w:rPr>
            </w:pPr>
          </w:p>
        </w:tc>
      </w:tr>
      <w:tr w:rsidR="00D94418" w:rsidRPr="00AC3D54" w14:paraId="39E9D919" w14:textId="77777777" w:rsidTr="00C31622">
        <w:tc>
          <w:tcPr>
            <w:tcW w:w="2790" w:type="dxa"/>
          </w:tcPr>
          <w:p w14:paraId="513C79D0" w14:textId="525BE0E8" w:rsidR="00D94418" w:rsidRPr="00AC3D54" w:rsidRDefault="00D94418" w:rsidP="00A528CB">
            <w:pPr>
              <w:spacing w:afterLines="40" w:after="96" w:line="300" w:lineRule="exact"/>
              <w:rPr>
                <w:rFonts w:cs="Times New Roman"/>
                <w:b/>
                <w:i/>
                <w:color w:val="000000" w:themeColor="text1"/>
                <w:sz w:val="28"/>
                <w:szCs w:val="28"/>
                <w:lang w:val="en-US"/>
              </w:rPr>
            </w:pPr>
          </w:p>
        </w:tc>
        <w:tc>
          <w:tcPr>
            <w:tcW w:w="2520" w:type="dxa"/>
          </w:tcPr>
          <w:p w14:paraId="181A0977" w14:textId="32C6F8F9" w:rsidR="00D94418" w:rsidRPr="00AC3D54" w:rsidRDefault="00D94418" w:rsidP="00A528CB">
            <w:pPr>
              <w:spacing w:afterLines="40" w:after="96" w:line="300" w:lineRule="exact"/>
              <w:rPr>
                <w:rFonts w:cs="Times New Roman"/>
                <w:b/>
                <w:i/>
                <w:color w:val="000000" w:themeColor="text1"/>
                <w:sz w:val="28"/>
                <w:szCs w:val="28"/>
              </w:rPr>
            </w:pPr>
          </w:p>
        </w:tc>
      </w:tr>
      <w:tr w:rsidR="00D94418" w:rsidRPr="00AC3D54" w14:paraId="1DF246F5" w14:textId="77777777" w:rsidTr="00C31622">
        <w:tc>
          <w:tcPr>
            <w:tcW w:w="2790" w:type="dxa"/>
          </w:tcPr>
          <w:p w14:paraId="5B3A56C4" w14:textId="789B0001" w:rsidR="00D94418" w:rsidRPr="00AC3D54" w:rsidRDefault="00D94418" w:rsidP="00A528CB">
            <w:pPr>
              <w:spacing w:afterLines="40" w:after="96" w:line="300" w:lineRule="exact"/>
              <w:rPr>
                <w:rFonts w:cs="Times New Roman"/>
                <w:b/>
                <w:i/>
                <w:color w:val="000000" w:themeColor="text1"/>
                <w:sz w:val="28"/>
                <w:szCs w:val="28"/>
                <w:lang w:val="en-US"/>
              </w:rPr>
            </w:pPr>
          </w:p>
        </w:tc>
        <w:tc>
          <w:tcPr>
            <w:tcW w:w="2520" w:type="dxa"/>
          </w:tcPr>
          <w:p w14:paraId="681F905E" w14:textId="5784236D" w:rsidR="00D94418" w:rsidRPr="00AC3D54" w:rsidRDefault="00D94418" w:rsidP="00A528CB">
            <w:pPr>
              <w:tabs>
                <w:tab w:val="center" w:pos="1152"/>
                <w:tab w:val="left" w:pos="1571"/>
              </w:tabs>
              <w:spacing w:afterLines="40" w:after="96" w:line="300" w:lineRule="exact"/>
              <w:rPr>
                <w:rFonts w:cs="Times New Roman"/>
                <w:b/>
                <w:i/>
                <w:color w:val="000000" w:themeColor="text1"/>
                <w:sz w:val="28"/>
                <w:szCs w:val="28"/>
              </w:rPr>
            </w:pPr>
          </w:p>
        </w:tc>
      </w:tr>
      <w:tr w:rsidR="00D94418" w:rsidRPr="00AC3D54" w14:paraId="7A26468C" w14:textId="77777777" w:rsidTr="00C31622">
        <w:tc>
          <w:tcPr>
            <w:tcW w:w="2790" w:type="dxa"/>
          </w:tcPr>
          <w:p w14:paraId="7298F28D" w14:textId="29D6DC75" w:rsidR="00D94418" w:rsidRPr="00AC3D54" w:rsidRDefault="00D94418" w:rsidP="00A528CB">
            <w:pPr>
              <w:spacing w:afterLines="40" w:after="96" w:line="300" w:lineRule="exact"/>
              <w:rPr>
                <w:rFonts w:cs="Times New Roman"/>
                <w:b/>
                <w:i/>
                <w:color w:val="000000" w:themeColor="text1"/>
                <w:sz w:val="28"/>
                <w:szCs w:val="28"/>
                <w:lang w:val="en-US"/>
              </w:rPr>
            </w:pPr>
          </w:p>
        </w:tc>
        <w:tc>
          <w:tcPr>
            <w:tcW w:w="2520" w:type="dxa"/>
          </w:tcPr>
          <w:p w14:paraId="709E0B59" w14:textId="3628407C" w:rsidR="00D94418" w:rsidRPr="00AC3D54" w:rsidRDefault="00D94418" w:rsidP="00A528CB">
            <w:pPr>
              <w:spacing w:afterLines="40" w:after="96" w:line="300" w:lineRule="exact"/>
              <w:rPr>
                <w:rFonts w:cs="Times New Roman"/>
                <w:b/>
                <w:i/>
                <w:color w:val="000000" w:themeColor="text1"/>
                <w:sz w:val="28"/>
                <w:szCs w:val="28"/>
              </w:rPr>
            </w:pPr>
          </w:p>
        </w:tc>
      </w:tr>
    </w:tbl>
    <w:p w14:paraId="296D5462" w14:textId="77777777" w:rsidR="0024383A" w:rsidRPr="00AC3D54" w:rsidRDefault="0024383A" w:rsidP="00A528CB">
      <w:pPr>
        <w:spacing w:afterLines="40" w:after="96" w:line="300" w:lineRule="exact"/>
        <w:jc w:val="both"/>
        <w:rPr>
          <w:rFonts w:cs="Times New Roman"/>
          <w:i/>
          <w:color w:val="000000" w:themeColor="text1"/>
          <w:sz w:val="28"/>
          <w:szCs w:val="28"/>
        </w:rPr>
      </w:pPr>
    </w:p>
    <w:p w14:paraId="624B0040" w14:textId="77777777" w:rsidR="0024383A" w:rsidRPr="00AC3D54" w:rsidRDefault="0024383A" w:rsidP="00A528CB">
      <w:pPr>
        <w:spacing w:afterLines="40" w:after="96" w:line="300" w:lineRule="exact"/>
        <w:jc w:val="both"/>
        <w:rPr>
          <w:rFonts w:cs="Times New Roman"/>
          <w:i/>
          <w:color w:val="000000" w:themeColor="text1"/>
          <w:sz w:val="28"/>
          <w:szCs w:val="28"/>
        </w:rPr>
      </w:pPr>
    </w:p>
    <w:p w14:paraId="34711DB0" w14:textId="17738A65" w:rsidR="00827370" w:rsidRPr="00AC3D54" w:rsidRDefault="00827370" w:rsidP="00A528CB">
      <w:pPr>
        <w:spacing w:afterLines="40" w:after="96" w:line="300" w:lineRule="exact"/>
        <w:jc w:val="both"/>
        <w:rPr>
          <w:rFonts w:cs="Times New Roman"/>
          <w:i/>
          <w:color w:val="000000" w:themeColor="text1"/>
          <w:sz w:val="28"/>
          <w:szCs w:val="28"/>
        </w:rPr>
      </w:pPr>
    </w:p>
    <w:p w14:paraId="1A953AF0" w14:textId="77777777" w:rsidR="00827370" w:rsidRPr="00AC3D54" w:rsidRDefault="00827370" w:rsidP="00A528CB">
      <w:pPr>
        <w:spacing w:afterLines="40" w:after="96" w:line="300" w:lineRule="exact"/>
        <w:jc w:val="both"/>
        <w:rPr>
          <w:rFonts w:cs="Times New Roman"/>
          <w:i/>
          <w:color w:val="000000" w:themeColor="text1"/>
          <w:sz w:val="28"/>
          <w:szCs w:val="28"/>
        </w:rPr>
      </w:pPr>
    </w:p>
    <w:p w14:paraId="7FD0A331" w14:textId="19BE980B" w:rsidR="0024383A" w:rsidRPr="00AC3D54" w:rsidRDefault="0024383A" w:rsidP="00A528CB">
      <w:pPr>
        <w:spacing w:afterLines="40" w:after="96" w:line="300" w:lineRule="exact"/>
        <w:jc w:val="center"/>
        <w:rPr>
          <w:rFonts w:cs="Times New Roman"/>
          <w:i/>
          <w:color w:val="000000" w:themeColor="text1"/>
          <w:sz w:val="28"/>
          <w:szCs w:val="28"/>
        </w:rPr>
        <w:sectPr w:rsidR="0024383A" w:rsidRPr="00AC3D54"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AC3D54">
        <w:rPr>
          <w:rFonts w:cs="Times New Roman"/>
          <w:i/>
          <w:color w:val="000000" w:themeColor="text1"/>
          <w:sz w:val="28"/>
          <w:szCs w:val="28"/>
        </w:rPr>
        <w:t>Bình Dương, tháng</w:t>
      </w:r>
      <w:r w:rsidR="00D94418" w:rsidRPr="00AC3D54">
        <w:rPr>
          <w:rFonts w:cs="Times New Roman"/>
          <w:i/>
          <w:color w:val="000000" w:themeColor="text1"/>
          <w:sz w:val="28"/>
          <w:szCs w:val="28"/>
        </w:rPr>
        <w:t xml:space="preserve"> </w:t>
      </w:r>
      <w:r w:rsidR="007151C5">
        <w:rPr>
          <w:rFonts w:cs="Times New Roman"/>
          <w:i/>
          <w:color w:val="000000" w:themeColor="text1"/>
          <w:sz w:val="28"/>
          <w:szCs w:val="28"/>
        </w:rPr>
        <w:t>4</w:t>
      </w:r>
      <w:r w:rsidR="00186341" w:rsidRPr="00AC3D54">
        <w:rPr>
          <w:rFonts w:cs="Times New Roman"/>
          <w:i/>
          <w:color w:val="000000" w:themeColor="text1"/>
          <w:sz w:val="28"/>
          <w:szCs w:val="28"/>
        </w:rPr>
        <w:t xml:space="preserve"> </w:t>
      </w:r>
      <w:r w:rsidRPr="00AC3D54">
        <w:rPr>
          <w:rFonts w:cs="Times New Roman"/>
          <w:i/>
          <w:color w:val="000000" w:themeColor="text1"/>
          <w:sz w:val="28"/>
          <w:szCs w:val="28"/>
        </w:rPr>
        <w:t xml:space="preserve"> năm 20</w:t>
      </w:r>
      <w:r w:rsidR="00CE548B" w:rsidRPr="00AC3D54">
        <w:rPr>
          <w:rFonts w:cs="Times New Roman"/>
          <w:i/>
          <w:color w:val="000000" w:themeColor="text1"/>
          <w:sz w:val="28"/>
          <w:szCs w:val="28"/>
        </w:rPr>
        <w:t>2</w:t>
      </w:r>
      <w:r w:rsidR="00186341" w:rsidRPr="00AC3D54">
        <w:rPr>
          <w:rFonts w:cs="Times New Roman"/>
          <w:i/>
          <w:color w:val="000000" w:themeColor="text1"/>
          <w:sz w:val="28"/>
          <w:szCs w:val="28"/>
        </w:rPr>
        <w:t>1</w:t>
      </w:r>
    </w:p>
    <w:p w14:paraId="03311A86" w14:textId="4BEEADA4" w:rsidR="00D94418" w:rsidRPr="00AC3D54" w:rsidRDefault="00D94418" w:rsidP="00A528CB">
      <w:pPr>
        <w:spacing w:afterLines="40" w:after="96"/>
        <w:jc w:val="center"/>
        <w:rPr>
          <w:rFonts w:cs="Times New Roman"/>
          <w:sz w:val="28"/>
          <w:szCs w:val="28"/>
        </w:rPr>
      </w:pPr>
      <w:r w:rsidRPr="00AC3D54">
        <w:rPr>
          <w:rFonts w:cs="Times New Roman"/>
          <w:b/>
          <w:color w:val="000000" w:themeColor="text1"/>
          <w:sz w:val="28"/>
          <w:szCs w:val="28"/>
        </w:rPr>
        <w:lastRenderedPageBreak/>
        <w:t>MỤC LỤC</w:t>
      </w:r>
    </w:p>
    <w:sdt>
      <w:sdtPr>
        <w:rPr>
          <w:rFonts w:cstheme="minorBidi"/>
          <w:b w:val="0"/>
          <w:bCs/>
          <w:noProof w:val="0"/>
          <w:sz w:val="22"/>
        </w:rPr>
        <w:id w:val="-1693917292"/>
        <w:docPartObj>
          <w:docPartGallery w:val="Table of Contents"/>
          <w:docPartUnique/>
        </w:docPartObj>
      </w:sdtPr>
      <w:sdtEndPr>
        <w:rPr>
          <w:bCs w:val="0"/>
          <w:sz w:val="26"/>
        </w:rPr>
      </w:sdtEndPr>
      <w:sdtContent>
        <w:p w14:paraId="07808136" w14:textId="00490F82" w:rsidR="00F1207B" w:rsidRDefault="003F4F85" w:rsidP="00A528CB">
          <w:pPr>
            <w:pStyle w:val="TOC1"/>
            <w:spacing w:afterLines="40" w:after="96"/>
            <w:rPr>
              <w:rFonts w:asciiTheme="minorHAnsi" w:eastAsiaTheme="minorEastAsia" w:hAnsiTheme="minorHAnsi" w:cstheme="minorBidi"/>
              <w:b w:val="0"/>
              <w:sz w:val="22"/>
            </w:rPr>
          </w:pPr>
          <w:r w:rsidRPr="00AC3D54">
            <w:fldChar w:fldCharType="begin"/>
          </w:r>
          <w:r w:rsidRPr="00AC3D54">
            <w:instrText xml:space="preserve"> TOC \o "1-3" \h \z \u </w:instrText>
          </w:r>
          <w:r w:rsidRPr="00AC3D54">
            <w:fldChar w:fldCharType="separate"/>
          </w:r>
          <w:hyperlink w:anchor="_Toc67557144" w:history="1">
            <w:r w:rsidR="00F1207B" w:rsidRPr="006043AF">
              <w:rPr>
                <w:rStyle w:val="Hyperlink"/>
              </w:rPr>
              <w:t>CHƯƠNG I: TỔNG QUAN</w:t>
            </w:r>
            <w:r w:rsidR="00F1207B">
              <w:rPr>
                <w:webHidden/>
              </w:rPr>
              <w:tab/>
            </w:r>
            <w:r w:rsidR="00F1207B">
              <w:rPr>
                <w:webHidden/>
              </w:rPr>
              <w:fldChar w:fldCharType="begin"/>
            </w:r>
            <w:r w:rsidR="00F1207B">
              <w:rPr>
                <w:webHidden/>
              </w:rPr>
              <w:instrText xml:space="preserve"> PAGEREF _Toc67557144 \h </w:instrText>
            </w:r>
            <w:r w:rsidR="00F1207B">
              <w:rPr>
                <w:webHidden/>
              </w:rPr>
            </w:r>
            <w:r w:rsidR="00F1207B">
              <w:rPr>
                <w:webHidden/>
              </w:rPr>
              <w:fldChar w:fldCharType="separate"/>
            </w:r>
            <w:r w:rsidR="00F1207B">
              <w:rPr>
                <w:webHidden/>
              </w:rPr>
              <w:t>2</w:t>
            </w:r>
            <w:r w:rsidR="00F1207B">
              <w:rPr>
                <w:webHidden/>
              </w:rPr>
              <w:fldChar w:fldCharType="end"/>
            </w:r>
          </w:hyperlink>
        </w:p>
        <w:p w14:paraId="67E99D73" w14:textId="52E47B03" w:rsidR="00F1207B" w:rsidRDefault="00467230" w:rsidP="00A528CB">
          <w:pPr>
            <w:pStyle w:val="TOC2"/>
            <w:tabs>
              <w:tab w:val="left" w:pos="660"/>
              <w:tab w:val="right" w:leader="dot" w:pos="9062"/>
            </w:tabs>
            <w:spacing w:afterLines="40" w:after="96"/>
            <w:rPr>
              <w:rFonts w:asciiTheme="minorHAnsi" w:eastAsiaTheme="minorEastAsia" w:hAnsiTheme="minorHAnsi"/>
              <w:noProof/>
            </w:rPr>
          </w:pPr>
          <w:hyperlink w:anchor="_Toc67557145" w:history="1">
            <w:r w:rsidR="00F1207B" w:rsidRPr="006043AF">
              <w:rPr>
                <w:rStyle w:val="Hyperlink"/>
                <w:noProof/>
              </w:rPr>
              <w:t>1.</w:t>
            </w:r>
            <w:r w:rsidR="00F1207B">
              <w:rPr>
                <w:rFonts w:asciiTheme="minorHAnsi" w:eastAsiaTheme="minorEastAsia" w:hAnsiTheme="minorHAnsi"/>
                <w:noProof/>
              </w:rPr>
              <w:tab/>
            </w:r>
            <w:r w:rsidR="00F1207B" w:rsidRPr="006043AF">
              <w:rPr>
                <w:rStyle w:val="Hyperlink"/>
                <w:noProof/>
              </w:rPr>
              <w:t>Mô tả bài toán:</w:t>
            </w:r>
            <w:r w:rsidR="00F1207B">
              <w:rPr>
                <w:noProof/>
                <w:webHidden/>
              </w:rPr>
              <w:tab/>
            </w:r>
            <w:r w:rsidR="00F1207B">
              <w:rPr>
                <w:noProof/>
                <w:webHidden/>
              </w:rPr>
              <w:fldChar w:fldCharType="begin"/>
            </w:r>
            <w:r w:rsidR="00F1207B">
              <w:rPr>
                <w:noProof/>
                <w:webHidden/>
              </w:rPr>
              <w:instrText xml:space="preserve"> PAGEREF _Toc67557145 \h </w:instrText>
            </w:r>
            <w:r w:rsidR="00F1207B">
              <w:rPr>
                <w:noProof/>
                <w:webHidden/>
              </w:rPr>
            </w:r>
            <w:r w:rsidR="00F1207B">
              <w:rPr>
                <w:noProof/>
                <w:webHidden/>
              </w:rPr>
              <w:fldChar w:fldCharType="separate"/>
            </w:r>
            <w:r w:rsidR="00F1207B">
              <w:rPr>
                <w:noProof/>
                <w:webHidden/>
              </w:rPr>
              <w:t>2</w:t>
            </w:r>
            <w:r w:rsidR="00F1207B">
              <w:rPr>
                <w:noProof/>
                <w:webHidden/>
              </w:rPr>
              <w:fldChar w:fldCharType="end"/>
            </w:r>
          </w:hyperlink>
        </w:p>
        <w:p w14:paraId="084A44C2" w14:textId="2B16CF41" w:rsidR="00F1207B" w:rsidRDefault="00467230" w:rsidP="00A528CB">
          <w:pPr>
            <w:pStyle w:val="TOC2"/>
            <w:tabs>
              <w:tab w:val="left" w:pos="660"/>
              <w:tab w:val="right" w:leader="dot" w:pos="9062"/>
            </w:tabs>
            <w:spacing w:afterLines="40" w:after="96"/>
            <w:rPr>
              <w:rFonts w:asciiTheme="minorHAnsi" w:eastAsiaTheme="minorEastAsia" w:hAnsiTheme="minorHAnsi"/>
              <w:noProof/>
            </w:rPr>
          </w:pPr>
          <w:hyperlink w:anchor="_Toc67557146" w:history="1">
            <w:r w:rsidR="00F1207B" w:rsidRPr="0044687E">
              <w:rPr>
                <w:rStyle w:val="Hyperlink"/>
                <w:bCs/>
                <w:noProof/>
              </w:rPr>
              <w:t>2.</w:t>
            </w:r>
            <w:r w:rsidR="00F1207B" w:rsidRPr="0044687E">
              <w:rPr>
                <w:rFonts w:asciiTheme="minorHAnsi" w:eastAsiaTheme="minorEastAsia" w:hAnsiTheme="minorHAnsi"/>
                <w:noProof/>
              </w:rPr>
              <w:tab/>
            </w:r>
            <w:r w:rsidR="00F1207B" w:rsidRPr="0044687E">
              <w:rPr>
                <w:rStyle w:val="Hyperlink"/>
                <w:bCs/>
                <w:noProof/>
              </w:rPr>
              <w:t>Phương pháp sử dụng</w:t>
            </w:r>
            <w:r w:rsidR="00F1207B">
              <w:rPr>
                <w:noProof/>
                <w:webHidden/>
              </w:rPr>
              <w:tab/>
            </w:r>
            <w:r w:rsidR="00F1207B">
              <w:rPr>
                <w:noProof/>
                <w:webHidden/>
              </w:rPr>
              <w:fldChar w:fldCharType="begin"/>
            </w:r>
            <w:r w:rsidR="00F1207B">
              <w:rPr>
                <w:noProof/>
                <w:webHidden/>
              </w:rPr>
              <w:instrText xml:space="preserve"> PAGEREF _Toc67557146 \h </w:instrText>
            </w:r>
            <w:r w:rsidR="00F1207B">
              <w:rPr>
                <w:noProof/>
                <w:webHidden/>
              </w:rPr>
            </w:r>
            <w:r w:rsidR="00F1207B">
              <w:rPr>
                <w:noProof/>
                <w:webHidden/>
              </w:rPr>
              <w:fldChar w:fldCharType="separate"/>
            </w:r>
            <w:r w:rsidR="00F1207B">
              <w:rPr>
                <w:noProof/>
                <w:webHidden/>
              </w:rPr>
              <w:t>2</w:t>
            </w:r>
            <w:r w:rsidR="00F1207B">
              <w:rPr>
                <w:noProof/>
                <w:webHidden/>
              </w:rPr>
              <w:fldChar w:fldCharType="end"/>
            </w:r>
          </w:hyperlink>
        </w:p>
        <w:p w14:paraId="243C833F" w14:textId="3204E132" w:rsidR="00F1207B" w:rsidRDefault="00467230" w:rsidP="00A528CB">
          <w:pPr>
            <w:pStyle w:val="TOC1"/>
            <w:spacing w:afterLines="40" w:after="96"/>
            <w:rPr>
              <w:rFonts w:asciiTheme="minorHAnsi" w:eastAsiaTheme="minorEastAsia" w:hAnsiTheme="minorHAnsi" w:cstheme="minorBidi"/>
              <w:b w:val="0"/>
              <w:sz w:val="22"/>
            </w:rPr>
          </w:pPr>
          <w:hyperlink w:anchor="_Toc67557147" w:history="1">
            <w:r w:rsidR="00F1207B" w:rsidRPr="006043AF">
              <w:rPr>
                <w:rStyle w:val="Hyperlink"/>
              </w:rPr>
              <w:t>CHƯƠNG II: QUÁ TRÌNH THỰC HIỆN</w:t>
            </w:r>
            <w:r w:rsidR="00F1207B">
              <w:rPr>
                <w:webHidden/>
              </w:rPr>
              <w:tab/>
            </w:r>
            <w:r w:rsidR="00F1207B">
              <w:rPr>
                <w:webHidden/>
              </w:rPr>
              <w:fldChar w:fldCharType="begin"/>
            </w:r>
            <w:r w:rsidR="00F1207B">
              <w:rPr>
                <w:webHidden/>
              </w:rPr>
              <w:instrText xml:space="preserve"> PAGEREF _Toc67557147 \h </w:instrText>
            </w:r>
            <w:r w:rsidR="00F1207B">
              <w:rPr>
                <w:webHidden/>
              </w:rPr>
            </w:r>
            <w:r w:rsidR="00F1207B">
              <w:rPr>
                <w:webHidden/>
              </w:rPr>
              <w:fldChar w:fldCharType="separate"/>
            </w:r>
            <w:r w:rsidR="00F1207B">
              <w:rPr>
                <w:webHidden/>
              </w:rPr>
              <w:t>2</w:t>
            </w:r>
            <w:r w:rsidR="00F1207B">
              <w:rPr>
                <w:webHidden/>
              </w:rPr>
              <w:fldChar w:fldCharType="end"/>
            </w:r>
          </w:hyperlink>
        </w:p>
        <w:p w14:paraId="4083C747" w14:textId="1CA9FBC4" w:rsidR="00F1207B" w:rsidRDefault="00467230" w:rsidP="00A528CB">
          <w:pPr>
            <w:pStyle w:val="TOC2"/>
            <w:tabs>
              <w:tab w:val="left" w:pos="660"/>
              <w:tab w:val="right" w:leader="dot" w:pos="9062"/>
            </w:tabs>
            <w:spacing w:afterLines="40" w:after="96"/>
            <w:rPr>
              <w:rFonts w:asciiTheme="minorHAnsi" w:eastAsiaTheme="minorEastAsia" w:hAnsiTheme="minorHAnsi"/>
              <w:noProof/>
            </w:rPr>
          </w:pPr>
          <w:hyperlink w:anchor="_Toc67557148" w:history="1">
            <w:r w:rsidR="00F1207B" w:rsidRPr="006043AF">
              <w:rPr>
                <w:rStyle w:val="Hyperlink"/>
                <w:noProof/>
              </w:rPr>
              <w:t>1.</w:t>
            </w:r>
            <w:r w:rsidR="00F1207B">
              <w:rPr>
                <w:rFonts w:asciiTheme="minorHAnsi" w:eastAsiaTheme="minorEastAsia" w:hAnsiTheme="minorHAnsi"/>
                <w:noProof/>
              </w:rPr>
              <w:tab/>
            </w:r>
            <w:r w:rsidR="00F1207B" w:rsidRPr="006043AF">
              <w:rPr>
                <w:rStyle w:val="Hyperlink"/>
                <w:noProof/>
              </w:rPr>
              <w:t>Cài đặt hàm</w:t>
            </w:r>
            <w:r w:rsidR="00F1207B">
              <w:rPr>
                <w:noProof/>
                <w:webHidden/>
              </w:rPr>
              <w:tab/>
            </w:r>
            <w:r w:rsidR="00F1207B">
              <w:rPr>
                <w:noProof/>
                <w:webHidden/>
              </w:rPr>
              <w:fldChar w:fldCharType="begin"/>
            </w:r>
            <w:r w:rsidR="00F1207B">
              <w:rPr>
                <w:noProof/>
                <w:webHidden/>
              </w:rPr>
              <w:instrText xml:space="preserve"> PAGEREF _Toc67557148 \h </w:instrText>
            </w:r>
            <w:r w:rsidR="00F1207B">
              <w:rPr>
                <w:noProof/>
                <w:webHidden/>
              </w:rPr>
            </w:r>
            <w:r w:rsidR="00F1207B">
              <w:rPr>
                <w:noProof/>
                <w:webHidden/>
              </w:rPr>
              <w:fldChar w:fldCharType="separate"/>
            </w:r>
            <w:r w:rsidR="00F1207B">
              <w:rPr>
                <w:noProof/>
                <w:webHidden/>
              </w:rPr>
              <w:t>2</w:t>
            </w:r>
            <w:r w:rsidR="00F1207B">
              <w:rPr>
                <w:noProof/>
                <w:webHidden/>
              </w:rPr>
              <w:fldChar w:fldCharType="end"/>
            </w:r>
          </w:hyperlink>
        </w:p>
        <w:p w14:paraId="1A80BBE6" w14:textId="674E7A9D" w:rsidR="00F1207B" w:rsidRDefault="00467230" w:rsidP="00A528CB">
          <w:pPr>
            <w:pStyle w:val="TOC2"/>
            <w:tabs>
              <w:tab w:val="left" w:pos="660"/>
              <w:tab w:val="right" w:leader="dot" w:pos="9062"/>
            </w:tabs>
            <w:spacing w:afterLines="40" w:after="96"/>
            <w:rPr>
              <w:rFonts w:asciiTheme="minorHAnsi" w:eastAsiaTheme="minorEastAsia" w:hAnsiTheme="minorHAnsi"/>
              <w:noProof/>
            </w:rPr>
          </w:pPr>
          <w:hyperlink w:anchor="_Toc67557149" w:history="1">
            <w:r w:rsidR="00F1207B" w:rsidRPr="006043AF">
              <w:rPr>
                <w:rStyle w:val="Hyperlink"/>
                <w:noProof/>
              </w:rPr>
              <w:t>2.</w:t>
            </w:r>
            <w:r w:rsidR="00F1207B">
              <w:rPr>
                <w:rFonts w:asciiTheme="minorHAnsi" w:eastAsiaTheme="minorEastAsia" w:hAnsiTheme="minorHAnsi"/>
                <w:noProof/>
              </w:rPr>
              <w:tab/>
            </w:r>
            <w:r w:rsidR="00F1207B" w:rsidRPr="006043AF">
              <w:rPr>
                <w:rStyle w:val="Hyperlink"/>
                <w:noProof/>
              </w:rPr>
              <w:t>Xử lý dữ liệu</w:t>
            </w:r>
            <w:r w:rsidR="00F1207B">
              <w:rPr>
                <w:noProof/>
                <w:webHidden/>
              </w:rPr>
              <w:tab/>
            </w:r>
            <w:r w:rsidR="00F1207B">
              <w:rPr>
                <w:noProof/>
                <w:webHidden/>
              </w:rPr>
              <w:fldChar w:fldCharType="begin"/>
            </w:r>
            <w:r w:rsidR="00F1207B">
              <w:rPr>
                <w:noProof/>
                <w:webHidden/>
              </w:rPr>
              <w:instrText xml:space="preserve"> PAGEREF _Toc67557149 \h </w:instrText>
            </w:r>
            <w:r w:rsidR="00F1207B">
              <w:rPr>
                <w:noProof/>
                <w:webHidden/>
              </w:rPr>
            </w:r>
            <w:r w:rsidR="00F1207B">
              <w:rPr>
                <w:noProof/>
                <w:webHidden/>
              </w:rPr>
              <w:fldChar w:fldCharType="separate"/>
            </w:r>
            <w:r w:rsidR="00F1207B">
              <w:rPr>
                <w:noProof/>
                <w:webHidden/>
              </w:rPr>
              <w:t>4</w:t>
            </w:r>
            <w:r w:rsidR="00F1207B">
              <w:rPr>
                <w:noProof/>
                <w:webHidden/>
              </w:rPr>
              <w:fldChar w:fldCharType="end"/>
            </w:r>
          </w:hyperlink>
        </w:p>
        <w:p w14:paraId="57B51682" w14:textId="2309E5CB" w:rsidR="00F1207B" w:rsidRDefault="00467230" w:rsidP="00A528CB">
          <w:pPr>
            <w:pStyle w:val="TOC2"/>
            <w:tabs>
              <w:tab w:val="left" w:pos="660"/>
              <w:tab w:val="right" w:leader="dot" w:pos="9062"/>
            </w:tabs>
            <w:spacing w:afterLines="40" w:after="96"/>
            <w:rPr>
              <w:rFonts w:asciiTheme="minorHAnsi" w:eastAsiaTheme="minorEastAsia" w:hAnsiTheme="minorHAnsi"/>
              <w:noProof/>
            </w:rPr>
          </w:pPr>
          <w:hyperlink w:anchor="_Toc67557150" w:history="1">
            <w:r w:rsidR="00F1207B" w:rsidRPr="006043AF">
              <w:rPr>
                <w:rStyle w:val="Hyperlink"/>
                <w:noProof/>
              </w:rPr>
              <w:t>3.</w:t>
            </w:r>
            <w:r w:rsidR="00F1207B">
              <w:rPr>
                <w:rFonts w:asciiTheme="minorHAnsi" w:eastAsiaTheme="minorEastAsia" w:hAnsiTheme="minorHAnsi"/>
                <w:noProof/>
              </w:rPr>
              <w:tab/>
            </w:r>
            <w:r w:rsidR="00F1207B" w:rsidRPr="006043AF">
              <w:rPr>
                <w:rStyle w:val="Hyperlink"/>
                <w:noProof/>
              </w:rPr>
              <w:t>Kết quả:</w:t>
            </w:r>
            <w:r w:rsidR="00F1207B">
              <w:rPr>
                <w:noProof/>
                <w:webHidden/>
              </w:rPr>
              <w:tab/>
            </w:r>
            <w:r w:rsidR="00F1207B">
              <w:rPr>
                <w:noProof/>
                <w:webHidden/>
              </w:rPr>
              <w:fldChar w:fldCharType="begin"/>
            </w:r>
            <w:r w:rsidR="00F1207B">
              <w:rPr>
                <w:noProof/>
                <w:webHidden/>
              </w:rPr>
              <w:instrText xml:space="preserve"> PAGEREF _Toc67557150 \h </w:instrText>
            </w:r>
            <w:r w:rsidR="00F1207B">
              <w:rPr>
                <w:noProof/>
                <w:webHidden/>
              </w:rPr>
            </w:r>
            <w:r w:rsidR="00F1207B">
              <w:rPr>
                <w:noProof/>
                <w:webHidden/>
              </w:rPr>
              <w:fldChar w:fldCharType="separate"/>
            </w:r>
            <w:r w:rsidR="00F1207B">
              <w:rPr>
                <w:noProof/>
                <w:webHidden/>
              </w:rPr>
              <w:t>5</w:t>
            </w:r>
            <w:r w:rsidR="00F1207B">
              <w:rPr>
                <w:noProof/>
                <w:webHidden/>
              </w:rPr>
              <w:fldChar w:fldCharType="end"/>
            </w:r>
          </w:hyperlink>
        </w:p>
        <w:p w14:paraId="592D5CA8" w14:textId="454D8C5D" w:rsidR="00F1207B" w:rsidRDefault="00467230" w:rsidP="00A528CB">
          <w:pPr>
            <w:pStyle w:val="TOC1"/>
            <w:spacing w:afterLines="40" w:after="96"/>
            <w:rPr>
              <w:rFonts w:asciiTheme="minorHAnsi" w:eastAsiaTheme="minorEastAsia" w:hAnsiTheme="minorHAnsi" w:cstheme="minorBidi"/>
              <w:b w:val="0"/>
              <w:sz w:val="22"/>
            </w:rPr>
          </w:pPr>
          <w:hyperlink w:anchor="_Toc67557151" w:history="1">
            <w:r w:rsidR="00F1207B" w:rsidRPr="006043AF">
              <w:rPr>
                <w:rStyle w:val="Hyperlink"/>
              </w:rPr>
              <w:t>TÀI LIỆU THAM KHẢO</w:t>
            </w:r>
            <w:r w:rsidR="00F1207B">
              <w:rPr>
                <w:webHidden/>
              </w:rPr>
              <w:tab/>
            </w:r>
            <w:r w:rsidR="00F1207B">
              <w:rPr>
                <w:webHidden/>
              </w:rPr>
              <w:fldChar w:fldCharType="begin"/>
            </w:r>
            <w:r w:rsidR="00F1207B">
              <w:rPr>
                <w:webHidden/>
              </w:rPr>
              <w:instrText xml:space="preserve"> PAGEREF _Toc67557151 \h </w:instrText>
            </w:r>
            <w:r w:rsidR="00F1207B">
              <w:rPr>
                <w:webHidden/>
              </w:rPr>
            </w:r>
            <w:r w:rsidR="00F1207B">
              <w:rPr>
                <w:webHidden/>
              </w:rPr>
              <w:fldChar w:fldCharType="separate"/>
            </w:r>
            <w:r w:rsidR="00F1207B">
              <w:rPr>
                <w:webHidden/>
              </w:rPr>
              <w:t>6</w:t>
            </w:r>
            <w:r w:rsidR="00F1207B">
              <w:rPr>
                <w:webHidden/>
              </w:rPr>
              <w:fldChar w:fldCharType="end"/>
            </w:r>
          </w:hyperlink>
        </w:p>
        <w:p w14:paraId="1764030A" w14:textId="2D614428" w:rsidR="003F4F85" w:rsidRPr="00AC3D54" w:rsidRDefault="003F4F85" w:rsidP="00A528CB">
          <w:pPr>
            <w:spacing w:afterLines="40" w:after="96"/>
            <w:rPr>
              <w:rFonts w:cs="Times New Roman"/>
            </w:rPr>
          </w:pPr>
          <w:r w:rsidRPr="00AC3D54">
            <w:rPr>
              <w:rFonts w:cs="Times New Roman"/>
              <w:b/>
              <w:bCs/>
              <w:noProof/>
            </w:rPr>
            <w:fldChar w:fldCharType="end"/>
          </w:r>
        </w:p>
      </w:sdtContent>
    </w:sdt>
    <w:p w14:paraId="72D55F3C" w14:textId="77777777" w:rsidR="003F4F85" w:rsidRPr="00AC3D54" w:rsidRDefault="003F4F85" w:rsidP="00A528CB">
      <w:pPr>
        <w:spacing w:afterLines="40" w:after="96"/>
        <w:rPr>
          <w:rFonts w:cs="Times New Roman"/>
        </w:rPr>
      </w:pPr>
    </w:p>
    <w:p w14:paraId="7EB3815F" w14:textId="77777777" w:rsidR="00F124ED" w:rsidRPr="00AC3D54" w:rsidRDefault="00D94418" w:rsidP="00694574">
      <w:pPr>
        <w:pStyle w:val="Heading1"/>
        <w:numPr>
          <w:ilvl w:val="0"/>
          <w:numId w:val="0"/>
        </w:numPr>
        <w:spacing w:afterLines="40" w:after="96" w:line="360" w:lineRule="auto"/>
        <w:jc w:val="center"/>
        <w:rPr>
          <w:rFonts w:cs="Times New Roman"/>
          <w:b/>
          <w:color w:val="000000" w:themeColor="text1"/>
          <w:sz w:val="28"/>
          <w:szCs w:val="28"/>
        </w:rPr>
      </w:pPr>
      <w:r w:rsidRPr="00AC3D54">
        <w:rPr>
          <w:rFonts w:cs="Times New Roman"/>
          <w:sz w:val="28"/>
          <w:szCs w:val="28"/>
        </w:rPr>
        <w:br w:type="page"/>
      </w:r>
      <w:bookmarkStart w:id="0" w:name="_Toc67557144"/>
      <w:r w:rsidR="00F124ED" w:rsidRPr="00AC3D54">
        <w:rPr>
          <w:rFonts w:cs="Times New Roman"/>
          <w:b/>
          <w:color w:val="000000" w:themeColor="text1"/>
          <w:sz w:val="28"/>
          <w:szCs w:val="28"/>
        </w:rPr>
        <w:lastRenderedPageBreak/>
        <w:t>CHƯƠNG I: TỔNG QUAN</w:t>
      </w:r>
      <w:bookmarkEnd w:id="0"/>
    </w:p>
    <w:p w14:paraId="47770E06" w14:textId="2136F403" w:rsidR="00F124ED" w:rsidRDefault="00186341" w:rsidP="00C9617F">
      <w:pPr>
        <w:pStyle w:val="Heading2"/>
      </w:pPr>
      <w:bookmarkStart w:id="1" w:name="_Toc67557145"/>
      <w:r w:rsidRPr="00AC3D54">
        <w:t>Mô tả bài toán</w:t>
      </w:r>
      <w:r w:rsidR="00085511" w:rsidRPr="00AC3D54">
        <w:t>:</w:t>
      </w:r>
      <w:bookmarkEnd w:id="1"/>
    </w:p>
    <w:p w14:paraId="543BD534" w14:textId="45FDEB5D" w:rsidR="00FC6B0B" w:rsidRPr="00FC6B0B" w:rsidRDefault="00FC6B0B" w:rsidP="00A528CB">
      <w:pPr>
        <w:pStyle w:val="ListParagraph"/>
        <w:numPr>
          <w:ilvl w:val="0"/>
          <w:numId w:val="15"/>
        </w:numPr>
        <w:spacing w:after="40"/>
      </w:pPr>
      <w:r>
        <w:t>Sử dụng giải thuật tìm kiếm viết AI cho trò chơi cờ vua.</w:t>
      </w:r>
    </w:p>
    <w:p w14:paraId="088C0915" w14:textId="3F323054" w:rsidR="00186341" w:rsidRDefault="00186341" w:rsidP="00C9617F">
      <w:pPr>
        <w:pStyle w:val="Heading2"/>
      </w:pPr>
      <w:bookmarkStart w:id="2" w:name="_Toc67557146"/>
      <w:r w:rsidRPr="00AC3D54">
        <w:t>Phương pháp sử dụng</w:t>
      </w:r>
      <w:bookmarkEnd w:id="2"/>
      <w:r w:rsidR="001B40E5">
        <w:t>:</w:t>
      </w:r>
    </w:p>
    <w:p w14:paraId="0374E9BA" w14:textId="13CA44A9" w:rsidR="001B40E5" w:rsidRDefault="001B40E5" w:rsidP="001B40E5">
      <w:pPr>
        <w:pStyle w:val="Heading3"/>
        <w:numPr>
          <w:ilvl w:val="1"/>
          <w:numId w:val="3"/>
        </w:numPr>
      </w:pPr>
      <w:r>
        <w:t>Giải thuật tìm kiếm Minimax</w:t>
      </w:r>
      <w:r w:rsidR="00F51FC6">
        <w:t>:</w:t>
      </w:r>
    </w:p>
    <w:p w14:paraId="1F605202" w14:textId="77777777" w:rsidR="00C9617F" w:rsidRDefault="009B07C4" w:rsidP="00C9617F">
      <w:pPr>
        <w:pStyle w:val="ListParagraph"/>
        <w:numPr>
          <w:ilvl w:val="0"/>
          <w:numId w:val="17"/>
        </w:numPr>
      </w:pPr>
      <w:bookmarkStart w:id="3" w:name="_Toc67557147"/>
      <w:r w:rsidRPr="009B07C4">
        <w:t xml:space="preserve">Giải thuật Minimax là một thuật toán đệ quy lựa chọn bước đi kế tiếp trong một trò chơi có hai người. </w:t>
      </w:r>
    </w:p>
    <w:p w14:paraId="3176686E" w14:textId="77777777" w:rsidR="00C9617F" w:rsidRDefault="009B07C4" w:rsidP="00C9617F">
      <w:pPr>
        <w:pStyle w:val="ListParagraph"/>
        <w:numPr>
          <w:ilvl w:val="0"/>
          <w:numId w:val="17"/>
        </w:numPr>
      </w:pPr>
      <w:r w:rsidRPr="009B07C4">
        <w:t xml:space="preserve">Xét một trò chơi đối kháng trong đó hai người thay phiên đi nước đi của mình như tic-tac-toe, cờ vua, cờ tướng, cờ caro, cờ vây… </w:t>
      </w:r>
    </w:p>
    <w:p w14:paraId="44EDFA43" w14:textId="77777777" w:rsidR="00C9617F" w:rsidRDefault="009B07C4" w:rsidP="00C9617F">
      <w:pPr>
        <w:pStyle w:val="ListParagraph"/>
        <w:numPr>
          <w:ilvl w:val="0"/>
          <w:numId w:val="17"/>
        </w:numPr>
      </w:pPr>
      <w:r w:rsidRPr="009B07C4">
        <w:t xml:space="preserve">Khi chơi bạn có thể khai triển hết không gian trạng thái nhưng khó khăn chủ yếu là bạn phải tính toán được phản ứng và nước đi của đối thủ mình như thế nào? </w:t>
      </w:r>
    </w:p>
    <w:p w14:paraId="4F470261" w14:textId="77777777" w:rsidR="00C9617F" w:rsidRDefault="009B07C4" w:rsidP="00C9617F">
      <w:pPr>
        <w:pStyle w:val="ListParagraph"/>
        <w:numPr>
          <w:ilvl w:val="0"/>
          <w:numId w:val="17"/>
        </w:numPr>
      </w:pPr>
      <w:r w:rsidRPr="009B07C4">
        <w:t>Cách xử lý đơn giản là bạn giả sử đối thủ của bạn cũng sử dụng kiến thức về không gian trạng thái giống bạn.</w:t>
      </w:r>
    </w:p>
    <w:p w14:paraId="663770FC" w14:textId="1F7938B0" w:rsidR="009B07C4" w:rsidRDefault="009B07C4" w:rsidP="00C9617F">
      <w:pPr>
        <w:pStyle w:val="ListParagraph"/>
        <w:numPr>
          <w:ilvl w:val="0"/>
          <w:numId w:val="17"/>
        </w:numPr>
      </w:pPr>
      <w:r w:rsidRPr="009B07C4">
        <w:t>Giải thuật Minimax áp dụng giả thuyết này để tìm kiếm không gian trạng thái của trò chơi.</w:t>
      </w:r>
    </w:p>
    <w:p w14:paraId="08806F77" w14:textId="179DC622" w:rsidR="00D32DD2" w:rsidRDefault="00D32DD2" w:rsidP="00D32DD2"/>
    <w:p w14:paraId="1AC6B556" w14:textId="52A8849D" w:rsidR="00D32DD2" w:rsidRDefault="00D32DD2" w:rsidP="00D32DD2">
      <w:pPr>
        <w:pStyle w:val="Heading3"/>
        <w:numPr>
          <w:ilvl w:val="1"/>
          <w:numId w:val="3"/>
        </w:numPr>
      </w:pPr>
      <w:r>
        <w:t>Giải thuật cắt tỉa Alpha Beta:</w:t>
      </w:r>
    </w:p>
    <w:p w14:paraId="25F458B3" w14:textId="49C2A963" w:rsidR="004F5141" w:rsidRPr="004F5141" w:rsidRDefault="004F5141" w:rsidP="004F5141">
      <w:pPr>
        <w:pStyle w:val="ListParagraph"/>
        <w:ind w:left="720" w:firstLine="0"/>
        <w:rPr>
          <w:b/>
        </w:rPr>
      </w:pPr>
      <w:r>
        <w:rPr>
          <w:b/>
        </w:rPr>
        <w:t>Khái niệm:</w:t>
      </w:r>
      <w:bookmarkStart w:id="4" w:name="_GoBack"/>
      <w:bookmarkEnd w:id="4"/>
    </w:p>
    <w:p w14:paraId="12171752" w14:textId="77777777" w:rsidR="008D347B" w:rsidRPr="008D347B" w:rsidRDefault="0028010A" w:rsidP="008D347B">
      <w:pPr>
        <w:pStyle w:val="ListParagraph"/>
        <w:numPr>
          <w:ilvl w:val="0"/>
          <w:numId w:val="18"/>
        </w:numPr>
        <w:rPr>
          <w:shd w:val="clear" w:color="auto" w:fill="FFFFFF"/>
        </w:rPr>
      </w:pPr>
      <w:r w:rsidRPr="008D347B">
        <w:rPr>
          <w:shd w:val="clear" w:color="auto" w:fill="FFFFFF"/>
        </w:rPr>
        <w:t xml:space="preserve">Giải thuật cắt tỉa Alpha-beta từng được nhiều nhà khoa học máy tính đề xuất ý tưởng và không ngừng được cải tiến cho đến ngày nay. </w:t>
      </w:r>
    </w:p>
    <w:p w14:paraId="57D00573" w14:textId="77777777" w:rsidR="008D347B" w:rsidRPr="008D347B" w:rsidRDefault="0028010A" w:rsidP="008D347B">
      <w:pPr>
        <w:pStyle w:val="ListParagraph"/>
        <w:numPr>
          <w:ilvl w:val="0"/>
          <w:numId w:val="18"/>
        </w:numPr>
        <w:rPr>
          <w:shd w:val="clear" w:color="auto" w:fill="FFFFFF"/>
        </w:rPr>
      </w:pPr>
      <w:r w:rsidRPr="008D347B">
        <w:rPr>
          <w:shd w:val="clear" w:color="auto" w:fill="FFFFFF"/>
        </w:rPr>
        <w:t>Giải thuật này thường sử dụng chung với thuật toán tìm kiếm Minimax nhằm hỗ trợ giảm bớt các không gian trạng thái trong cây trò chơi, giúp thuật toán Minimax có thể tìm kiếm sâu và nhanh hơn.</w:t>
      </w:r>
    </w:p>
    <w:p w14:paraId="376173A1" w14:textId="37A22A49" w:rsidR="00D32DD2" w:rsidRPr="004F5141" w:rsidRDefault="0028010A" w:rsidP="008D347B">
      <w:pPr>
        <w:pStyle w:val="ListParagraph"/>
        <w:numPr>
          <w:ilvl w:val="0"/>
          <w:numId w:val="18"/>
        </w:numPr>
      </w:pPr>
      <w:r w:rsidRPr="008D347B">
        <w:rPr>
          <w:shd w:val="clear" w:color="auto" w:fill="FFFFFF"/>
        </w:rPr>
        <w:t>Giải thuật cắt tỉa Alpha-beta có nguyên tắc đơn giản "Nếu biết là trường hợp xấu thì không cần phải xét thêm".</w:t>
      </w:r>
    </w:p>
    <w:p w14:paraId="633D120D" w14:textId="7FD4DE92" w:rsidR="004F5141" w:rsidRPr="004F5141" w:rsidRDefault="004F5141" w:rsidP="004F5141">
      <w:pPr>
        <w:pStyle w:val="ListParagraph"/>
        <w:ind w:left="720" w:firstLine="0"/>
      </w:pPr>
      <w:r>
        <w:rPr>
          <w:b/>
          <w:shd w:val="clear" w:color="auto" w:fill="FFFFFF"/>
        </w:rPr>
        <w:t>Chiến lược cắt tỉa:</w:t>
      </w:r>
    </w:p>
    <w:p w14:paraId="43E793F2" w14:textId="197BB1C9" w:rsidR="004F5141" w:rsidRPr="00D32DD2" w:rsidRDefault="004F5141" w:rsidP="004F5141">
      <w:pPr>
        <w:pStyle w:val="ListParagraph"/>
        <w:numPr>
          <w:ilvl w:val="0"/>
          <w:numId w:val="18"/>
        </w:numPr>
      </w:pPr>
      <w:r w:rsidRPr="004F5141">
        <w:rPr>
          <w:shd w:val="clear" w:color="auto" w:fill="FFFFFF"/>
        </w:rPr>
        <w:t>Nút Max có một giá trị alpha (lớn hơn hoặc bằng alpha – luôn tăng), nút min có một giá trị beta (nhỏ hơn hoặc bằng beta – luôn giảm). Khi chưa có alpha và beta xác định thì thực hiện tìm kiếm sâu (depth-first) để xác định được alpha, beta, và truyền ngược lên các nút cha.</w:t>
      </w:r>
    </w:p>
    <w:p w14:paraId="010AC354" w14:textId="3BA93A89" w:rsidR="00532643" w:rsidRDefault="00532643" w:rsidP="00A528CB">
      <w:pPr>
        <w:pStyle w:val="Heading1"/>
        <w:numPr>
          <w:ilvl w:val="0"/>
          <w:numId w:val="0"/>
        </w:numPr>
        <w:spacing w:afterLines="40" w:after="96"/>
        <w:ind w:left="360"/>
        <w:jc w:val="center"/>
        <w:rPr>
          <w:rFonts w:cs="Times New Roman"/>
          <w:b/>
          <w:color w:val="000000" w:themeColor="text1"/>
          <w:sz w:val="28"/>
          <w:szCs w:val="28"/>
        </w:rPr>
      </w:pPr>
      <w:r w:rsidRPr="00AC3D54">
        <w:rPr>
          <w:rFonts w:cs="Times New Roman"/>
          <w:b/>
          <w:color w:val="000000" w:themeColor="text1"/>
          <w:sz w:val="28"/>
          <w:szCs w:val="28"/>
        </w:rPr>
        <w:t>CHƯƠNG II: QUÁ TRÌNH THỰC HIỆN</w:t>
      </w:r>
      <w:bookmarkEnd w:id="3"/>
    </w:p>
    <w:p w14:paraId="7ADB9CE2" w14:textId="77777777" w:rsidR="001A4D6B" w:rsidRPr="00C9617F" w:rsidRDefault="001A4D6B" w:rsidP="00C9617F">
      <w:pPr>
        <w:pStyle w:val="Heading2"/>
        <w:numPr>
          <w:ilvl w:val="0"/>
          <w:numId w:val="16"/>
        </w:numPr>
        <w:rPr>
          <w:lang w:val="vi-VN"/>
        </w:rPr>
      </w:pPr>
    </w:p>
    <w:p w14:paraId="14514ADA" w14:textId="2C2B38A2" w:rsidR="00532643" w:rsidRPr="00AC3D54" w:rsidRDefault="00E11FA5" w:rsidP="00A528CB">
      <w:pPr>
        <w:pStyle w:val="Heading1"/>
        <w:numPr>
          <w:ilvl w:val="0"/>
          <w:numId w:val="0"/>
        </w:numPr>
        <w:spacing w:afterLines="40" w:after="96"/>
        <w:ind w:left="360" w:hanging="360"/>
        <w:jc w:val="center"/>
        <w:rPr>
          <w:rFonts w:cs="Times New Roman"/>
          <w:b/>
          <w:color w:val="000000" w:themeColor="text1"/>
          <w:sz w:val="28"/>
          <w:szCs w:val="28"/>
        </w:rPr>
      </w:pPr>
      <w:r>
        <w:rPr>
          <w:rFonts w:cs="Times New Roman"/>
          <w:b/>
          <w:color w:val="000000" w:themeColor="text1"/>
          <w:sz w:val="28"/>
          <w:szCs w:val="28"/>
        </w:rPr>
        <w:br w:type="column"/>
      </w:r>
      <w:bookmarkStart w:id="5" w:name="_Toc67557151"/>
      <w:r w:rsidR="00A73B09" w:rsidRPr="00AC3D54">
        <w:rPr>
          <w:rFonts w:cs="Times New Roman"/>
          <w:b/>
          <w:color w:val="000000" w:themeColor="text1"/>
          <w:sz w:val="28"/>
          <w:szCs w:val="28"/>
        </w:rPr>
        <w:lastRenderedPageBreak/>
        <w:t>TÀI LIỆU THAM KHẢO</w:t>
      </w:r>
      <w:bookmarkEnd w:id="5"/>
    </w:p>
    <w:p w14:paraId="577F9BD2" w14:textId="77777777" w:rsidR="00A73B09" w:rsidRPr="00AC3D54" w:rsidRDefault="00A73B09" w:rsidP="00A528CB">
      <w:pPr>
        <w:pStyle w:val="BodyText"/>
        <w:spacing w:afterLines="40" w:after="96"/>
        <w:ind w:left="100"/>
        <w:rPr>
          <w:color w:val="0000FF"/>
          <w:u w:val="single" w:color="0000FF"/>
          <w:lang w:val="fr-FR"/>
        </w:rPr>
      </w:pPr>
    </w:p>
    <w:p w14:paraId="497C6245" w14:textId="3C9DE664" w:rsidR="00CE548B" w:rsidRDefault="00467230" w:rsidP="00A528CB">
      <w:pPr>
        <w:pStyle w:val="BodyText"/>
        <w:spacing w:afterLines="40" w:after="96"/>
        <w:ind w:left="100"/>
      </w:pPr>
      <w:hyperlink r:id="rId9" w:history="1">
        <w:r w:rsidR="00F71E0C">
          <w:rPr>
            <w:rStyle w:val="Hyperlink"/>
          </w:rPr>
          <w:t>How to Implement the Hill Climbing Algorithm in Python | by Hein de Haan | Towards Data Science</w:t>
        </w:r>
      </w:hyperlink>
    </w:p>
    <w:p w14:paraId="109C6106" w14:textId="083C9B8B" w:rsidR="00F71E0C" w:rsidRDefault="00467230" w:rsidP="00A528CB">
      <w:pPr>
        <w:pStyle w:val="BodyText"/>
        <w:spacing w:afterLines="40" w:after="96"/>
        <w:ind w:left="100"/>
      </w:pPr>
      <w:hyperlink r:id="rId10" w:history="1">
        <w:r w:rsidR="00F71E0C">
          <w:rPr>
            <w:rStyle w:val="Hyperlink"/>
          </w:rPr>
          <w:t>Psychic Origami - Tackling the travelling salesman problem: hill-climbing</w:t>
        </w:r>
      </w:hyperlink>
    </w:p>
    <w:p w14:paraId="1827D720" w14:textId="4AC8DC41" w:rsidR="00B97BAC" w:rsidRPr="00AC3D54" w:rsidRDefault="00467230" w:rsidP="00A528CB">
      <w:pPr>
        <w:pStyle w:val="BodyText"/>
        <w:spacing w:afterLines="40" w:after="96"/>
        <w:ind w:left="100"/>
        <w:rPr>
          <w:color w:val="000000" w:themeColor="text1"/>
          <w:lang w:val="fr-FR"/>
        </w:rPr>
      </w:pPr>
      <w:hyperlink r:id="rId11" w:history="1">
        <w:r w:rsidR="00B97BAC">
          <w:rPr>
            <w:rStyle w:val="Hyperlink"/>
          </w:rPr>
          <w:t>(294) Travelling Salesman Problem using Hill Climbing in Python | Artificial Intelligence - YouTube</w:t>
        </w:r>
      </w:hyperlink>
    </w:p>
    <w:sectPr w:rsidR="00B97BAC" w:rsidRPr="00AC3D54" w:rsidSect="00533DF8">
      <w:footerReference w:type="default" r:id="rId12"/>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48B69" w14:textId="77777777" w:rsidR="00467230" w:rsidRDefault="00467230" w:rsidP="00623E40">
      <w:r>
        <w:separator/>
      </w:r>
    </w:p>
  </w:endnote>
  <w:endnote w:type="continuationSeparator" w:id="0">
    <w:p w14:paraId="34037AF5" w14:textId="77777777" w:rsidR="00467230" w:rsidRDefault="00467230" w:rsidP="00623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57741037"/>
      <w:docPartObj>
        <w:docPartGallery w:val="Page Numbers (Bottom of Page)"/>
        <w:docPartUnique/>
      </w:docPartObj>
    </w:sdtPr>
    <w:sdtEndPr>
      <w:rPr>
        <w:noProof/>
      </w:rPr>
    </w:sdtEndPr>
    <w:sdtContent>
      <w:p w14:paraId="504898CD" w14:textId="3F037335" w:rsidR="0029187F" w:rsidRPr="00532643" w:rsidRDefault="0029187F">
        <w:pPr>
          <w:pStyle w:val="Footer"/>
          <w:jc w:val="center"/>
          <w:rPr>
            <w:rFonts w:cs="Times New Roman"/>
          </w:rPr>
        </w:pPr>
        <w:r w:rsidRPr="00532643">
          <w:rPr>
            <w:rFonts w:cs="Times New Roman"/>
          </w:rPr>
          <w:fldChar w:fldCharType="begin"/>
        </w:r>
        <w:r w:rsidRPr="00532643">
          <w:rPr>
            <w:rFonts w:cs="Times New Roman"/>
          </w:rPr>
          <w:instrText xml:space="preserve"> PAGE   \* MERGEFORMAT </w:instrText>
        </w:r>
        <w:r w:rsidRPr="00532643">
          <w:rPr>
            <w:rFonts w:cs="Times New Roman"/>
          </w:rPr>
          <w:fldChar w:fldCharType="separate"/>
        </w:r>
        <w:r w:rsidR="004F5141">
          <w:rPr>
            <w:rFonts w:cs="Times New Roman"/>
            <w:noProof/>
          </w:rPr>
          <w:t>2</w:t>
        </w:r>
        <w:r w:rsidRPr="00532643">
          <w:rPr>
            <w:rFonts w:cs="Times New Roman"/>
            <w:noProof/>
          </w:rPr>
          <w:fldChar w:fldCharType="end"/>
        </w:r>
      </w:p>
    </w:sdtContent>
  </w:sdt>
  <w:p w14:paraId="0C1AC60B" w14:textId="77777777" w:rsidR="0029187F" w:rsidRPr="00532643" w:rsidRDefault="0029187F" w:rsidP="00532643">
    <w:pPr>
      <w:pStyle w:val="Footer"/>
      <w:rPr>
        <w:rFonts w:cs="Times New Roman"/>
      </w:rPr>
    </w:pPr>
  </w:p>
  <w:p w14:paraId="7A2C581A" w14:textId="77777777" w:rsidR="0029187F" w:rsidRDefault="0029187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8C93C" w14:textId="77777777" w:rsidR="00467230" w:rsidRDefault="00467230" w:rsidP="00623E40">
      <w:r>
        <w:separator/>
      </w:r>
    </w:p>
  </w:footnote>
  <w:footnote w:type="continuationSeparator" w:id="0">
    <w:p w14:paraId="6F781105" w14:textId="77777777" w:rsidR="00467230" w:rsidRDefault="00467230" w:rsidP="00623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6E3C"/>
    <w:multiLevelType w:val="hybridMultilevel"/>
    <w:tmpl w:val="22B60A50"/>
    <w:lvl w:ilvl="0" w:tplc="A6929CDC">
      <w:start w:val="1"/>
      <w:numFmt w:val="lowerLetter"/>
      <w:lvlText w:val="%1)"/>
      <w:lvlJc w:val="left"/>
      <w:pPr>
        <w:ind w:left="720" w:hanging="360"/>
      </w:pPr>
      <w:rPr>
        <w:rFonts w:hint="default"/>
        <w:color w:val="C678D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690"/>
    <w:multiLevelType w:val="hybridMultilevel"/>
    <w:tmpl w:val="C0924A2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113"/>
    <w:multiLevelType w:val="hybridMultilevel"/>
    <w:tmpl w:val="710EB30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7F5EC1"/>
    <w:multiLevelType w:val="hybridMultilevel"/>
    <w:tmpl w:val="D86C524A"/>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93E31"/>
    <w:multiLevelType w:val="hybridMultilevel"/>
    <w:tmpl w:val="27A8CE6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47808"/>
    <w:multiLevelType w:val="hybridMultilevel"/>
    <w:tmpl w:val="8138DE50"/>
    <w:lvl w:ilvl="0" w:tplc="2CA6634C">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B71CC0"/>
    <w:multiLevelType w:val="hybridMultilevel"/>
    <w:tmpl w:val="752EE96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A1A4D"/>
    <w:multiLevelType w:val="hybridMultilevel"/>
    <w:tmpl w:val="7D0801B4"/>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B141DE"/>
    <w:multiLevelType w:val="hybridMultilevel"/>
    <w:tmpl w:val="B6021AA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015947"/>
    <w:multiLevelType w:val="multilevel"/>
    <w:tmpl w:val="30023DEA"/>
    <w:lvl w:ilvl="0">
      <w:start w:val="1"/>
      <w:numFmt w:val="upperRoman"/>
      <w:pStyle w:val="Heading1"/>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39E2B3F"/>
    <w:multiLevelType w:val="hybridMultilevel"/>
    <w:tmpl w:val="9266EFF2"/>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9E25A81"/>
    <w:multiLevelType w:val="hybridMultilevel"/>
    <w:tmpl w:val="E9AE4AC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447E7C"/>
    <w:multiLevelType w:val="hybridMultilevel"/>
    <w:tmpl w:val="4EB25DA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9F4EB7"/>
    <w:multiLevelType w:val="hybridMultilevel"/>
    <w:tmpl w:val="EF88B88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F4210E"/>
    <w:multiLevelType w:val="hybridMultilevel"/>
    <w:tmpl w:val="B852C116"/>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5"/>
  </w:num>
  <w:num w:numId="4">
    <w:abstractNumId w:val="13"/>
  </w:num>
  <w:num w:numId="5">
    <w:abstractNumId w:val="15"/>
  </w:num>
  <w:num w:numId="6">
    <w:abstractNumId w:val="3"/>
  </w:num>
  <w:num w:numId="7">
    <w:abstractNumId w:val="12"/>
  </w:num>
  <w:num w:numId="8">
    <w:abstractNumId w:val="8"/>
  </w:num>
  <w:num w:numId="9">
    <w:abstractNumId w:val="0"/>
  </w:num>
  <w:num w:numId="10">
    <w:abstractNumId w:val="5"/>
    <w:lvlOverride w:ilvl="0">
      <w:startOverride w:val="1"/>
    </w:lvlOverride>
  </w:num>
  <w:num w:numId="11">
    <w:abstractNumId w:val="5"/>
    <w:lvlOverride w:ilvl="0">
      <w:startOverride w:val="2"/>
    </w:lvlOverride>
  </w:num>
  <w:num w:numId="12">
    <w:abstractNumId w:val="14"/>
  </w:num>
  <w:num w:numId="13">
    <w:abstractNumId w:val="10"/>
  </w:num>
  <w:num w:numId="14">
    <w:abstractNumId w:val="6"/>
  </w:num>
  <w:num w:numId="15">
    <w:abstractNumId w:val="4"/>
  </w:num>
  <w:num w:numId="16">
    <w:abstractNumId w:val="5"/>
    <w:lvlOverride w:ilvl="0">
      <w:startOverride w:val="1"/>
    </w:lvlOverride>
  </w:num>
  <w:num w:numId="17">
    <w:abstractNumId w:val="7"/>
  </w:num>
  <w:num w:numId="18">
    <w:abstractNumId w:val="2"/>
  </w:num>
  <w:num w:numId="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138BE"/>
    <w:rsid w:val="0001730A"/>
    <w:rsid w:val="00021F60"/>
    <w:rsid w:val="00040146"/>
    <w:rsid w:val="000412CB"/>
    <w:rsid w:val="000455F6"/>
    <w:rsid w:val="00056021"/>
    <w:rsid w:val="00085511"/>
    <w:rsid w:val="00091378"/>
    <w:rsid w:val="000D3E2C"/>
    <w:rsid w:val="000F10CB"/>
    <w:rsid w:val="000F31AE"/>
    <w:rsid w:val="000F3B7E"/>
    <w:rsid w:val="00114C79"/>
    <w:rsid w:val="00125606"/>
    <w:rsid w:val="00126E49"/>
    <w:rsid w:val="00145F28"/>
    <w:rsid w:val="0014730D"/>
    <w:rsid w:val="00155EC6"/>
    <w:rsid w:val="00162363"/>
    <w:rsid w:val="00186341"/>
    <w:rsid w:val="001928C2"/>
    <w:rsid w:val="001967A7"/>
    <w:rsid w:val="001A22B2"/>
    <w:rsid w:val="001A4D6B"/>
    <w:rsid w:val="001B40E5"/>
    <w:rsid w:val="001C01FB"/>
    <w:rsid w:val="001C5F25"/>
    <w:rsid w:val="001D2133"/>
    <w:rsid w:val="001D599D"/>
    <w:rsid w:val="001D6A42"/>
    <w:rsid w:val="001D6EE9"/>
    <w:rsid w:val="001F164C"/>
    <w:rsid w:val="00203742"/>
    <w:rsid w:val="0021515D"/>
    <w:rsid w:val="002242FB"/>
    <w:rsid w:val="002432D5"/>
    <w:rsid w:val="0024383A"/>
    <w:rsid w:val="00246228"/>
    <w:rsid w:val="00262AAB"/>
    <w:rsid w:val="0028010A"/>
    <w:rsid w:val="0028797B"/>
    <w:rsid w:val="0029187F"/>
    <w:rsid w:val="00293D2A"/>
    <w:rsid w:val="00295B1B"/>
    <w:rsid w:val="002A1185"/>
    <w:rsid w:val="002A7DC9"/>
    <w:rsid w:val="002B01CA"/>
    <w:rsid w:val="002B082D"/>
    <w:rsid w:val="002C1DA3"/>
    <w:rsid w:val="002D4B61"/>
    <w:rsid w:val="002D7FC6"/>
    <w:rsid w:val="00300B9E"/>
    <w:rsid w:val="003016C7"/>
    <w:rsid w:val="0030276F"/>
    <w:rsid w:val="00315C9F"/>
    <w:rsid w:val="00316B7F"/>
    <w:rsid w:val="00317CC7"/>
    <w:rsid w:val="00343D71"/>
    <w:rsid w:val="0035563A"/>
    <w:rsid w:val="00357928"/>
    <w:rsid w:val="003909A1"/>
    <w:rsid w:val="003A5282"/>
    <w:rsid w:val="003A5D54"/>
    <w:rsid w:val="003B3008"/>
    <w:rsid w:val="003D5A5C"/>
    <w:rsid w:val="003F25A4"/>
    <w:rsid w:val="003F3CB5"/>
    <w:rsid w:val="003F3D44"/>
    <w:rsid w:val="003F49BB"/>
    <w:rsid w:val="003F4F85"/>
    <w:rsid w:val="003F5DAE"/>
    <w:rsid w:val="003F756F"/>
    <w:rsid w:val="00413FAE"/>
    <w:rsid w:val="00424D32"/>
    <w:rsid w:val="0042641D"/>
    <w:rsid w:val="004264FB"/>
    <w:rsid w:val="00426B8C"/>
    <w:rsid w:val="00432848"/>
    <w:rsid w:val="0044687E"/>
    <w:rsid w:val="00450097"/>
    <w:rsid w:val="00451ECE"/>
    <w:rsid w:val="00463903"/>
    <w:rsid w:val="00466D97"/>
    <w:rsid w:val="00467230"/>
    <w:rsid w:val="0047009F"/>
    <w:rsid w:val="00482421"/>
    <w:rsid w:val="0049038E"/>
    <w:rsid w:val="004A3F9E"/>
    <w:rsid w:val="004A670D"/>
    <w:rsid w:val="004B0921"/>
    <w:rsid w:val="004B3263"/>
    <w:rsid w:val="004B4E9C"/>
    <w:rsid w:val="004C2F06"/>
    <w:rsid w:val="004C509C"/>
    <w:rsid w:val="004D6F4D"/>
    <w:rsid w:val="004E630F"/>
    <w:rsid w:val="004F22F6"/>
    <w:rsid w:val="004F47C8"/>
    <w:rsid w:val="004F5141"/>
    <w:rsid w:val="004F7540"/>
    <w:rsid w:val="00503CF0"/>
    <w:rsid w:val="0051084F"/>
    <w:rsid w:val="00510C8F"/>
    <w:rsid w:val="0051621C"/>
    <w:rsid w:val="00520924"/>
    <w:rsid w:val="0053213E"/>
    <w:rsid w:val="00532643"/>
    <w:rsid w:val="00533DF8"/>
    <w:rsid w:val="0053420E"/>
    <w:rsid w:val="005378D3"/>
    <w:rsid w:val="0054210A"/>
    <w:rsid w:val="00550173"/>
    <w:rsid w:val="0056432C"/>
    <w:rsid w:val="005712FA"/>
    <w:rsid w:val="00574023"/>
    <w:rsid w:val="00586A2D"/>
    <w:rsid w:val="005B1302"/>
    <w:rsid w:val="005C2865"/>
    <w:rsid w:val="005D1128"/>
    <w:rsid w:val="005D4CC0"/>
    <w:rsid w:val="005E245D"/>
    <w:rsid w:val="005F3C80"/>
    <w:rsid w:val="005F4BF2"/>
    <w:rsid w:val="005F7183"/>
    <w:rsid w:val="006056C8"/>
    <w:rsid w:val="00623E40"/>
    <w:rsid w:val="006251A9"/>
    <w:rsid w:val="00630985"/>
    <w:rsid w:val="00650CCD"/>
    <w:rsid w:val="006545CB"/>
    <w:rsid w:val="006663B5"/>
    <w:rsid w:val="006740AD"/>
    <w:rsid w:val="006926FD"/>
    <w:rsid w:val="00694574"/>
    <w:rsid w:val="006B107E"/>
    <w:rsid w:val="006B5C68"/>
    <w:rsid w:val="006C3CBE"/>
    <w:rsid w:val="006C3F33"/>
    <w:rsid w:val="006D12C6"/>
    <w:rsid w:val="006F1BA0"/>
    <w:rsid w:val="0070043C"/>
    <w:rsid w:val="007026F3"/>
    <w:rsid w:val="007151C5"/>
    <w:rsid w:val="00715538"/>
    <w:rsid w:val="00722426"/>
    <w:rsid w:val="007225C4"/>
    <w:rsid w:val="0072476E"/>
    <w:rsid w:val="00731DAD"/>
    <w:rsid w:val="007418F7"/>
    <w:rsid w:val="00742049"/>
    <w:rsid w:val="00745182"/>
    <w:rsid w:val="0075031F"/>
    <w:rsid w:val="007531CD"/>
    <w:rsid w:val="00755F94"/>
    <w:rsid w:val="00756D9C"/>
    <w:rsid w:val="007623B3"/>
    <w:rsid w:val="007732D6"/>
    <w:rsid w:val="00774633"/>
    <w:rsid w:val="007828E9"/>
    <w:rsid w:val="00783B08"/>
    <w:rsid w:val="007919BA"/>
    <w:rsid w:val="00796D17"/>
    <w:rsid w:val="007B4FF1"/>
    <w:rsid w:val="007C1152"/>
    <w:rsid w:val="007C3AFF"/>
    <w:rsid w:val="007D59F9"/>
    <w:rsid w:val="007D7EFC"/>
    <w:rsid w:val="0080398A"/>
    <w:rsid w:val="008203BA"/>
    <w:rsid w:val="00827370"/>
    <w:rsid w:val="008621AD"/>
    <w:rsid w:val="00871EF5"/>
    <w:rsid w:val="00874C51"/>
    <w:rsid w:val="008827A3"/>
    <w:rsid w:val="0089195D"/>
    <w:rsid w:val="00892BE6"/>
    <w:rsid w:val="00894890"/>
    <w:rsid w:val="008A7D40"/>
    <w:rsid w:val="008C068B"/>
    <w:rsid w:val="008D347B"/>
    <w:rsid w:val="008E192B"/>
    <w:rsid w:val="008E3D11"/>
    <w:rsid w:val="008E5798"/>
    <w:rsid w:val="008F717E"/>
    <w:rsid w:val="00901C94"/>
    <w:rsid w:val="00910936"/>
    <w:rsid w:val="00912FC8"/>
    <w:rsid w:val="00925C29"/>
    <w:rsid w:val="00927717"/>
    <w:rsid w:val="009502F1"/>
    <w:rsid w:val="00951B80"/>
    <w:rsid w:val="0097025B"/>
    <w:rsid w:val="0097690A"/>
    <w:rsid w:val="00982D8C"/>
    <w:rsid w:val="00990BFF"/>
    <w:rsid w:val="009A74CC"/>
    <w:rsid w:val="009B07C4"/>
    <w:rsid w:val="009B34A5"/>
    <w:rsid w:val="009D483F"/>
    <w:rsid w:val="009D5EEC"/>
    <w:rsid w:val="009E2C5F"/>
    <w:rsid w:val="009F7912"/>
    <w:rsid w:val="00A222FD"/>
    <w:rsid w:val="00A45CCC"/>
    <w:rsid w:val="00A51F68"/>
    <w:rsid w:val="00A52489"/>
    <w:rsid w:val="00A528CB"/>
    <w:rsid w:val="00A5355B"/>
    <w:rsid w:val="00A574E5"/>
    <w:rsid w:val="00A62C09"/>
    <w:rsid w:val="00A726A1"/>
    <w:rsid w:val="00A73B09"/>
    <w:rsid w:val="00A75B98"/>
    <w:rsid w:val="00A778FF"/>
    <w:rsid w:val="00A81E55"/>
    <w:rsid w:val="00A85041"/>
    <w:rsid w:val="00A930CF"/>
    <w:rsid w:val="00AB1DD8"/>
    <w:rsid w:val="00AB68A3"/>
    <w:rsid w:val="00AC3D54"/>
    <w:rsid w:val="00AC636D"/>
    <w:rsid w:val="00AE1E81"/>
    <w:rsid w:val="00AE780C"/>
    <w:rsid w:val="00AF5909"/>
    <w:rsid w:val="00B142AB"/>
    <w:rsid w:val="00B14FBE"/>
    <w:rsid w:val="00B24B2C"/>
    <w:rsid w:val="00B318D2"/>
    <w:rsid w:val="00B35ED0"/>
    <w:rsid w:val="00B37AF6"/>
    <w:rsid w:val="00B45BAA"/>
    <w:rsid w:val="00B5088C"/>
    <w:rsid w:val="00B73CA0"/>
    <w:rsid w:val="00B7456D"/>
    <w:rsid w:val="00B964AA"/>
    <w:rsid w:val="00B97BAC"/>
    <w:rsid w:val="00BC0D70"/>
    <w:rsid w:val="00BD72E7"/>
    <w:rsid w:val="00BE3AD1"/>
    <w:rsid w:val="00BE565E"/>
    <w:rsid w:val="00BE7E03"/>
    <w:rsid w:val="00BF275B"/>
    <w:rsid w:val="00C07975"/>
    <w:rsid w:val="00C160B8"/>
    <w:rsid w:val="00C235DE"/>
    <w:rsid w:val="00C30BC9"/>
    <w:rsid w:val="00C31622"/>
    <w:rsid w:val="00C743DB"/>
    <w:rsid w:val="00C77F3E"/>
    <w:rsid w:val="00C9617F"/>
    <w:rsid w:val="00CB2F5F"/>
    <w:rsid w:val="00CD07E0"/>
    <w:rsid w:val="00CD3FA5"/>
    <w:rsid w:val="00CE548B"/>
    <w:rsid w:val="00CE5566"/>
    <w:rsid w:val="00CE6715"/>
    <w:rsid w:val="00CF40A3"/>
    <w:rsid w:val="00D07DB2"/>
    <w:rsid w:val="00D12D80"/>
    <w:rsid w:val="00D16099"/>
    <w:rsid w:val="00D17B26"/>
    <w:rsid w:val="00D32DD2"/>
    <w:rsid w:val="00D55367"/>
    <w:rsid w:val="00D62868"/>
    <w:rsid w:val="00D62D9A"/>
    <w:rsid w:val="00D94418"/>
    <w:rsid w:val="00D968AB"/>
    <w:rsid w:val="00DB283E"/>
    <w:rsid w:val="00DC7D84"/>
    <w:rsid w:val="00DE454C"/>
    <w:rsid w:val="00E07487"/>
    <w:rsid w:val="00E10DBC"/>
    <w:rsid w:val="00E11FA5"/>
    <w:rsid w:val="00E2603E"/>
    <w:rsid w:val="00E27BD2"/>
    <w:rsid w:val="00E53549"/>
    <w:rsid w:val="00E75096"/>
    <w:rsid w:val="00E77D44"/>
    <w:rsid w:val="00EA0F46"/>
    <w:rsid w:val="00EA74EF"/>
    <w:rsid w:val="00EB2F7C"/>
    <w:rsid w:val="00EB7D27"/>
    <w:rsid w:val="00EC024D"/>
    <w:rsid w:val="00EC123C"/>
    <w:rsid w:val="00EC579F"/>
    <w:rsid w:val="00EE1B1E"/>
    <w:rsid w:val="00EE247C"/>
    <w:rsid w:val="00F06455"/>
    <w:rsid w:val="00F07C4B"/>
    <w:rsid w:val="00F1207B"/>
    <w:rsid w:val="00F124ED"/>
    <w:rsid w:val="00F51FC6"/>
    <w:rsid w:val="00F61B3D"/>
    <w:rsid w:val="00F658E8"/>
    <w:rsid w:val="00F71E0C"/>
    <w:rsid w:val="00F73ACF"/>
    <w:rsid w:val="00F77BA2"/>
    <w:rsid w:val="00F85C5D"/>
    <w:rsid w:val="00FA139A"/>
    <w:rsid w:val="00FA6B6F"/>
    <w:rsid w:val="00FB1FF1"/>
    <w:rsid w:val="00FB6DFD"/>
    <w:rsid w:val="00FC0C25"/>
    <w:rsid w:val="00FC6B0B"/>
    <w:rsid w:val="00FD2D3E"/>
    <w:rsid w:val="00FD7FB1"/>
    <w:rsid w:val="00FE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7F"/>
    <w:pPr>
      <w:spacing w:after="0" w:line="240" w:lineRule="auto"/>
    </w:pPr>
    <w:rPr>
      <w:rFonts w:ascii="Times New Roman" w:hAnsi="Times New Roman"/>
      <w:sz w:val="26"/>
    </w:rPr>
  </w:style>
  <w:style w:type="paragraph" w:styleId="Heading1">
    <w:name w:val="heading 1"/>
    <w:basedOn w:val="Normal"/>
    <w:next w:val="Normal"/>
    <w:link w:val="Heading1Char"/>
    <w:uiPriority w:val="9"/>
    <w:qFormat/>
    <w:rsid w:val="00C9617F"/>
    <w:pPr>
      <w:keepNext/>
      <w:keepLines/>
      <w:numPr>
        <w:numId w:val="1"/>
      </w:numPr>
      <w:spacing w:line="259" w:lineRule="auto"/>
      <w:outlineLvl w:val="0"/>
    </w:pPr>
    <w:rPr>
      <w:rFonts w:eastAsiaTheme="majorEastAsia" w:cstheme="majorBidi"/>
      <w:sz w:val="32"/>
      <w:szCs w:val="32"/>
      <w:lang w:val="vi-VN"/>
    </w:rPr>
  </w:style>
  <w:style w:type="paragraph" w:styleId="Heading2">
    <w:name w:val="heading 2"/>
    <w:basedOn w:val="Normal"/>
    <w:next w:val="Normal"/>
    <w:link w:val="Heading2Char"/>
    <w:autoRedefine/>
    <w:uiPriority w:val="9"/>
    <w:unhideWhenUsed/>
    <w:qFormat/>
    <w:rsid w:val="00C9617F"/>
    <w:pPr>
      <w:keepNext/>
      <w:keepLines/>
      <w:numPr>
        <w:numId w:val="3"/>
      </w:numPr>
      <w:tabs>
        <w:tab w:val="left" w:pos="426"/>
      </w:tabs>
      <w:jc w:val="both"/>
      <w:outlineLvl w:val="1"/>
    </w:pPr>
    <w:rPr>
      <w:rFonts w:eastAsiaTheme="majorEastAsia" w:cs="Times New Roman"/>
      <w:b/>
      <w:color w:val="000000" w:themeColor="text1"/>
      <w:sz w:val="28"/>
      <w:szCs w:val="26"/>
    </w:rPr>
  </w:style>
  <w:style w:type="paragraph" w:styleId="Heading3">
    <w:name w:val="heading 3"/>
    <w:basedOn w:val="Normal"/>
    <w:next w:val="Normal"/>
    <w:link w:val="Heading3Char"/>
    <w:uiPriority w:val="9"/>
    <w:unhideWhenUsed/>
    <w:qFormat/>
    <w:rsid w:val="00694574"/>
    <w:pPr>
      <w:keepNext/>
      <w:keepLines/>
      <w:spacing w:before="80"/>
      <w:ind w:left="72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A51F68"/>
    <w:pPr>
      <w:keepNext/>
      <w:keepLines/>
      <w:numPr>
        <w:ilvl w:val="3"/>
        <w:numId w:val="2"/>
      </w:numPr>
      <w:spacing w:before="40" w:line="259" w:lineRule="auto"/>
      <w:outlineLvl w:val="3"/>
    </w:pPr>
    <w:rPr>
      <w:rFonts w:asciiTheme="majorHAnsi" w:eastAsia="Times New Roman" w:hAnsiTheme="majorHAnsi" w:cstheme="majorBidi"/>
      <w:i/>
      <w:iCs/>
      <w:color w:val="943634" w:themeColor="accent2" w:themeShade="BF"/>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9617F"/>
    <w:rPr>
      <w:rFonts w:ascii="Times New Roman" w:eastAsiaTheme="majorEastAsia" w:hAnsi="Times New Roman" w:cstheme="majorBidi"/>
      <w:sz w:val="32"/>
      <w:szCs w:val="32"/>
      <w:lang w:val="vi-VN"/>
    </w:rPr>
  </w:style>
  <w:style w:type="character" w:customStyle="1" w:styleId="Heading2Char">
    <w:name w:val="Heading 2 Char"/>
    <w:basedOn w:val="DefaultParagraphFont"/>
    <w:link w:val="Heading2"/>
    <w:uiPriority w:val="9"/>
    <w:rsid w:val="00C9617F"/>
    <w:rPr>
      <w:rFonts w:ascii="Times New Roman" w:eastAsiaTheme="majorEastAsia" w:hAnsi="Times New Roman" w:cs="Times New Roman"/>
      <w:b/>
      <w:color w:val="000000" w:themeColor="text1"/>
      <w:sz w:val="28"/>
      <w:szCs w:val="26"/>
    </w:rPr>
  </w:style>
  <w:style w:type="character" w:customStyle="1" w:styleId="Heading4Char">
    <w:name w:val="Heading 4 Char"/>
    <w:basedOn w:val="DefaultParagraphFont"/>
    <w:link w:val="Heading4"/>
    <w:uiPriority w:val="9"/>
    <w:rsid w:val="00A51F68"/>
    <w:rPr>
      <w:rFonts w:asciiTheme="majorHAnsi" w:eastAsia="Times New Roman" w:hAnsiTheme="majorHAnsi" w:cstheme="majorBidi"/>
      <w:i/>
      <w:iCs/>
      <w:color w:val="943634" w:themeColor="accent2" w:themeShade="BF"/>
      <w:sz w:val="28"/>
    </w:rPr>
  </w:style>
  <w:style w:type="character" w:customStyle="1" w:styleId="Heading3Char">
    <w:name w:val="Heading 3 Char"/>
    <w:basedOn w:val="DefaultParagraphFont"/>
    <w:link w:val="Heading3"/>
    <w:uiPriority w:val="9"/>
    <w:rsid w:val="00694574"/>
    <w:rPr>
      <w:rFonts w:ascii="Times New Roman" w:eastAsiaTheme="majorEastAsia" w:hAnsi="Times New Roman" w:cstheme="majorBidi"/>
      <w:b/>
      <w:bCs/>
    </w:rPr>
  </w:style>
  <w:style w:type="paragraph" w:styleId="ListParagraph">
    <w:name w:val="List Paragraph"/>
    <w:basedOn w:val="Normal"/>
    <w:uiPriority w:val="34"/>
    <w:qFormat/>
    <w:rsid w:val="00300B9E"/>
    <w:pPr>
      <w:widowControl w:val="0"/>
      <w:autoSpaceDE w:val="0"/>
      <w:autoSpaceDN w:val="0"/>
      <w:ind w:left="1180" w:hanging="360"/>
    </w:pPr>
    <w:rPr>
      <w:rFonts w:eastAsia="Times New Roman" w:cs="Times New Roman"/>
    </w:rPr>
  </w:style>
  <w:style w:type="paragraph" w:styleId="BodyText">
    <w:name w:val="Body Text"/>
    <w:basedOn w:val="Normal"/>
    <w:link w:val="BodyTextChar"/>
    <w:uiPriority w:val="1"/>
    <w:qFormat/>
    <w:rsid w:val="00B142AB"/>
    <w:pPr>
      <w:widowControl w:val="0"/>
      <w:autoSpaceDE w:val="0"/>
      <w:autoSpaceDN w:val="0"/>
    </w:pPr>
    <w:rPr>
      <w:rFonts w:eastAsia="Times New Roman" w:cs="Times New Roman"/>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semiHidden/>
    <w:unhideWhenUsed/>
    <w:qFormat/>
    <w:rsid w:val="003F756F"/>
    <w:rPr>
      <w:i/>
      <w:iCs/>
      <w:color w:val="1F497D" w:themeColor="text2"/>
      <w:sz w:val="18"/>
      <w:szCs w:val="18"/>
    </w:rPr>
  </w:style>
  <w:style w:type="paragraph" w:styleId="TOCHeading">
    <w:name w:val="TOC Heading"/>
    <w:basedOn w:val="Heading1"/>
    <w:next w:val="Normal"/>
    <w:uiPriority w:val="39"/>
    <w:unhideWhenUsed/>
    <w:qFormat/>
    <w:rsid w:val="003016C7"/>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4546810">
      <w:bodyDiv w:val="1"/>
      <w:marLeft w:val="0"/>
      <w:marRight w:val="0"/>
      <w:marTop w:val="0"/>
      <w:marBottom w:val="0"/>
      <w:divBdr>
        <w:top w:val="none" w:sz="0" w:space="0" w:color="auto"/>
        <w:left w:val="none" w:sz="0" w:space="0" w:color="auto"/>
        <w:bottom w:val="none" w:sz="0" w:space="0" w:color="auto"/>
        <w:right w:val="none" w:sz="0" w:space="0" w:color="auto"/>
      </w:divBdr>
      <w:divsChild>
        <w:div w:id="197280172">
          <w:marLeft w:val="0"/>
          <w:marRight w:val="0"/>
          <w:marTop w:val="0"/>
          <w:marBottom w:val="0"/>
          <w:divBdr>
            <w:top w:val="none" w:sz="0" w:space="0" w:color="auto"/>
            <w:left w:val="none" w:sz="0" w:space="0" w:color="auto"/>
            <w:bottom w:val="none" w:sz="0" w:space="0" w:color="auto"/>
            <w:right w:val="none" w:sz="0" w:space="0" w:color="auto"/>
          </w:divBdr>
          <w:divsChild>
            <w:div w:id="423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896860508">
      <w:bodyDiv w:val="1"/>
      <w:marLeft w:val="0"/>
      <w:marRight w:val="0"/>
      <w:marTop w:val="0"/>
      <w:marBottom w:val="0"/>
      <w:divBdr>
        <w:top w:val="none" w:sz="0" w:space="0" w:color="auto"/>
        <w:left w:val="none" w:sz="0" w:space="0" w:color="auto"/>
        <w:bottom w:val="none" w:sz="0" w:space="0" w:color="auto"/>
        <w:right w:val="none" w:sz="0" w:space="0" w:color="auto"/>
      </w:divBdr>
      <w:divsChild>
        <w:div w:id="451479427">
          <w:marLeft w:val="0"/>
          <w:marRight w:val="0"/>
          <w:marTop w:val="0"/>
          <w:marBottom w:val="0"/>
          <w:divBdr>
            <w:top w:val="none" w:sz="0" w:space="0" w:color="auto"/>
            <w:left w:val="none" w:sz="0" w:space="0" w:color="auto"/>
            <w:bottom w:val="none" w:sz="0" w:space="0" w:color="auto"/>
            <w:right w:val="none" w:sz="0" w:space="0" w:color="auto"/>
          </w:divBdr>
          <w:divsChild>
            <w:div w:id="1193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988480199">
      <w:bodyDiv w:val="1"/>
      <w:marLeft w:val="0"/>
      <w:marRight w:val="0"/>
      <w:marTop w:val="0"/>
      <w:marBottom w:val="0"/>
      <w:divBdr>
        <w:top w:val="none" w:sz="0" w:space="0" w:color="auto"/>
        <w:left w:val="none" w:sz="0" w:space="0" w:color="auto"/>
        <w:bottom w:val="none" w:sz="0" w:space="0" w:color="auto"/>
        <w:right w:val="none" w:sz="0" w:space="0" w:color="auto"/>
      </w:divBdr>
      <w:divsChild>
        <w:div w:id="1730880916">
          <w:marLeft w:val="0"/>
          <w:marRight w:val="0"/>
          <w:marTop w:val="0"/>
          <w:marBottom w:val="0"/>
          <w:divBdr>
            <w:top w:val="none" w:sz="0" w:space="0" w:color="auto"/>
            <w:left w:val="none" w:sz="0" w:space="0" w:color="auto"/>
            <w:bottom w:val="none" w:sz="0" w:space="0" w:color="auto"/>
            <w:right w:val="none" w:sz="0" w:space="0" w:color="auto"/>
          </w:divBdr>
          <w:divsChild>
            <w:div w:id="1523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184">
      <w:bodyDiv w:val="1"/>
      <w:marLeft w:val="0"/>
      <w:marRight w:val="0"/>
      <w:marTop w:val="0"/>
      <w:marBottom w:val="0"/>
      <w:divBdr>
        <w:top w:val="none" w:sz="0" w:space="0" w:color="auto"/>
        <w:left w:val="none" w:sz="0" w:space="0" w:color="auto"/>
        <w:bottom w:val="none" w:sz="0" w:space="0" w:color="auto"/>
        <w:right w:val="none" w:sz="0" w:space="0" w:color="auto"/>
      </w:divBdr>
      <w:divsChild>
        <w:div w:id="1024986718">
          <w:marLeft w:val="0"/>
          <w:marRight w:val="0"/>
          <w:marTop w:val="0"/>
          <w:marBottom w:val="0"/>
          <w:divBdr>
            <w:top w:val="none" w:sz="0" w:space="0" w:color="auto"/>
            <w:left w:val="none" w:sz="0" w:space="0" w:color="auto"/>
            <w:bottom w:val="none" w:sz="0" w:space="0" w:color="auto"/>
            <w:right w:val="none" w:sz="0" w:space="0" w:color="auto"/>
          </w:divBdr>
          <w:divsChild>
            <w:div w:id="17523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10071141">
      <w:bodyDiv w:val="1"/>
      <w:marLeft w:val="0"/>
      <w:marRight w:val="0"/>
      <w:marTop w:val="0"/>
      <w:marBottom w:val="0"/>
      <w:divBdr>
        <w:top w:val="none" w:sz="0" w:space="0" w:color="auto"/>
        <w:left w:val="none" w:sz="0" w:space="0" w:color="auto"/>
        <w:bottom w:val="none" w:sz="0" w:space="0" w:color="auto"/>
        <w:right w:val="none" w:sz="0" w:space="0" w:color="auto"/>
      </w:divBdr>
      <w:divsChild>
        <w:div w:id="1563439936">
          <w:marLeft w:val="0"/>
          <w:marRight w:val="0"/>
          <w:marTop w:val="0"/>
          <w:marBottom w:val="0"/>
          <w:divBdr>
            <w:top w:val="none" w:sz="0" w:space="0" w:color="auto"/>
            <w:left w:val="none" w:sz="0" w:space="0" w:color="auto"/>
            <w:bottom w:val="none" w:sz="0" w:space="0" w:color="auto"/>
            <w:right w:val="none" w:sz="0" w:space="0" w:color="auto"/>
          </w:divBdr>
          <w:divsChild>
            <w:div w:id="344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846631161">
      <w:bodyDiv w:val="1"/>
      <w:marLeft w:val="0"/>
      <w:marRight w:val="0"/>
      <w:marTop w:val="0"/>
      <w:marBottom w:val="0"/>
      <w:divBdr>
        <w:top w:val="none" w:sz="0" w:space="0" w:color="auto"/>
        <w:left w:val="none" w:sz="0" w:space="0" w:color="auto"/>
        <w:bottom w:val="none" w:sz="0" w:space="0" w:color="auto"/>
        <w:right w:val="none" w:sz="0" w:space="0" w:color="auto"/>
      </w:divBdr>
      <w:divsChild>
        <w:div w:id="1150630946">
          <w:marLeft w:val="0"/>
          <w:marRight w:val="0"/>
          <w:marTop w:val="0"/>
          <w:marBottom w:val="0"/>
          <w:divBdr>
            <w:top w:val="none" w:sz="0" w:space="0" w:color="auto"/>
            <w:left w:val="none" w:sz="0" w:space="0" w:color="auto"/>
            <w:bottom w:val="none" w:sz="0" w:space="0" w:color="auto"/>
            <w:right w:val="none" w:sz="0" w:space="0" w:color="auto"/>
          </w:divBdr>
          <w:divsChild>
            <w:div w:id="12716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8189391">
      <w:bodyDiv w:val="1"/>
      <w:marLeft w:val="0"/>
      <w:marRight w:val="0"/>
      <w:marTop w:val="0"/>
      <w:marBottom w:val="0"/>
      <w:divBdr>
        <w:top w:val="none" w:sz="0" w:space="0" w:color="auto"/>
        <w:left w:val="none" w:sz="0" w:space="0" w:color="auto"/>
        <w:bottom w:val="none" w:sz="0" w:space="0" w:color="auto"/>
        <w:right w:val="none" w:sz="0" w:space="0" w:color="auto"/>
      </w:divBdr>
      <w:divsChild>
        <w:div w:id="2017151638">
          <w:marLeft w:val="0"/>
          <w:marRight w:val="0"/>
          <w:marTop w:val="0"/>
          <w:marBottom w:val="0"/>
          <w:divBdr>
            <w:top w:val="none" w:sz="0" w:space="0" w:color="auto"/>
            <w:left w:val="none" w:sz="0" w:space="0" w:color="auto"/>
            <w:bottom w:val="none" w:sz="0" w:space="0" w:color="auto"/>
            <w:right w:val="none" w:sz="0" w:space="0" w:color="auto"/>
          </w:divBdr>
          <w:divsChild>
            <w:div w:id="1579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d1lzvynySac&amp;ab_channel=ThinkXAcademy" TargetMode="External"/><Relationship Id="rId5" Type="http://schemas.openxmlformats.org/officeDocument/2006/relationships/webSettings" Target="webSettings.xml"/><Relationship Id="rId10" Type="http://schemas.openxmlformats.org/officeDocument/2006/relationships/hyperlink" Target="https://psychicorigami.com/2007/05/12/tackling-the-travelling-salesman-problem-hill-climbing/" TargetMode="External"/><Relationship Id="rId4" Type="http://schemas.openxmlformats.org/officeDocument/2006/relationships/settings" Target="settings.xml"/><Relationship Id="rId9" Type="http://schemas.openxmlformats.org/officeDocument/2006/relationships/hyperlink" Target="https://towardsdatascience.com/how-to-implement-the-hill-climbing-algorithm-in-python-1c65c29469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F30C5-9959-4068-BAE6-78F1D25A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4</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Phong Nguyen</cp:lastModifiedBy>
  <cp:revision>146</cp:revision>
  <dcterms:created xsi:type="dcterms:W3CDTF">2018-12-04T14:25:00Z</dcterms:created>
  <dcterms:modified xsi:type="dcterms:W3CDTF">2021-04-11T02:56:00Z</dcterms:modified>
</cp:coreProperties>
</file>